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7413A" w:rsidRPr="00095105" w:rsidRDefault="00163A27" w:rsidP="0087413A">
      <w:pPr>
        <w:pStyle w:val="SCERHtitle"/>
        <w:rPr>
          <w:rFonts w:ascii="Arial" w:hAnsi="Arial" w:cs="Arial"/>
          <w:lang w:val="en-GB"/>
        </w:rPr>
      </w:pPr>
      <w:r w:rsidRPr="00163A27">
        <w:rPr>
          <w:rFonts w:ascii="Arial" w:hAnsi="Arial" w:cs="Arial"/>
          <w:lang w:val="en-GB"/>
        </w:rPr>
        <w:t>University of South Africa</w:t>
      </w:r>
      <w:r w:rsidR="00095105">
        <w:rPr>
          <w:rFonts w:ascii="Arial" w:hAnsi="Arial" w:cs="Arial"/>
          <w:lang w:val="en-GB"/>
        </w:rPr>
        <w:t xml:space="preserve"> </w:t>
      </w:r>
    </w:p>
    <w:tbl>
      <w:tblPr>
        <w:tblW w:w="9640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40"/>
      </w:tblGrid>
      <w:tr w:rsidR="0087413A" w:rsidRPr="00095105" w:rsidTr="00E15867">
        <w:trPr>
          <w:trHeight w:val="530"/>
        </w:trPr>
        <w:tc>
          <w:tcPr>
            <w:tcW w:w="9640" w:type="dxa"/>
            <w:tcBorders>
              <w:bottom w:val="single" w:sz="4" w:space="0" w:color="auto"/>
            </w:tcBorders>
            <w:shd w:val="clear" w:color="auto" w:fill="D9D9D9"/>
          </w:tcPr>
          <w:p w:rsidR="0087413A" w:rsidRPr="00095105" w:rsidRDefault="0087413A" w:rsidP="00E15867">
            <w:pPr>
              <w:pStyle w:val="SCERHtitle"/>
              <w:jc w:val="left"/>
              <w:rPr>
                <w:rFonts w:ascii="Arial" w:hAnsi="Arial" w:cs="Arial"/>
                <w:bCs w:val="0"/>
                <w:sz w:val="36"/>
                <w:szCs w:val="36"/>
              </w:rPr>
            </w:pPr>
          </w:p>
          <w:p w:rsidR="00EB5118" w:rsidRDefault="0087413A" w:rsidP="00E15867">
            <w:pPr>
              <w:pStyle w:val="SCERHtitle"/>
              <w:rPr>
                <w:rFonts w:ascii="Arial" w:hAnsi="Arial" w:cs="Arial"/>
                <w:bCs w:val="0"/>
                <w:sz w:val="36"/>
                <w:szCs w:val="36"/>
              </w:rPr>
            </w:pPr>
            <w:r w:rsidRPr="00095105">
              <w:rPr>
                <w:rFonts w:ascii="Arial" w:hAnsi="Arial" w:cs="Arial"/>
                <w:bCs w:val="0"/>
                <w:sz w:val="36"/>
                <w:szCs w:val="36"/>
              </w:rPr>
              <w:t xml:space="preserve">FORM 1, </w:t>
            </w:r>
            <w:r w:rsidR="00EB5118" w:rsidRPr="00095105">
              <w:rPr>
                <w:rFonts w:ascii="Arial" w:hAnsi="Arial" w:cs="Arial"/>
                <w:bCs w:val="0"/>
                <w:sz w:val="36"/>
                <w:szCs w:val="36"/>
              </w:rPr>
              <w:t>2019</w:t>
            </w:r>
          </w:p>
          <w:p w:rsidR="00E13FB6" w:rsidRDefault="00E13FB6" w:rsidP="00E15867">
            <w:pPr>
              <w:pStyle w:val="SCERHtitle"/>
              <w:rPr>
                <w:rFonts w:ascii="Arial" w:hAnsi="Arial" w:cs="Arial"/>
                <w:bCs w:val="0"/>
                <w:sz w:val="36"/>
                <w:szCs w:val="36"/>
              </w:rPr>
            </w:pPr>
            <w:r>
              <w:rPr>
                <w:rFonts w:ascii="Arial" w:hAnsi="Arial" w:cs="Arial"/>
                <w:sz w:val="24"/>
                <w:szCs w:val="24"/>
                <w:lang w:val="en-GB"/>
              </w:rPr>
              <w:t>A</w:t>
            </w:r>
            <w:r w:rsidRPr="00095105">
              <w:rPr>
                <w:rFonts w:ascii="Arial" w:hAnsi="Arial" w:cs="Arial"/>
                <w:sz w:val="24"/>
                <w:szCs w:val="24"/>
                <w:lang w:val="en-GB"/>
              </w:rPr>
              <w:t xml:space="preserve">pplication form for conducting research involving either </w:t>
            </w:r>
            <w:r w:rsidRPr="00095105">
              <w:rPr>
                <w:rFonts w:ascii="Arial" w:hAnsi="Arial" w:cs="Arial"/>
                <w:sz w:val="24"/>
                <w:szCs w:val="24"/>
                <w:u w:val="single"/>
                <w:lang w:val="en-GB"/>
              </w:rPr>
              <w:t>primary</w:t>
            </w:r>
            <w:r w:rsidRPr="00095105">
              <w:rPr>
                <w:rFonts w:ascii="Arial" w:hAnsi="Arial" w:cs="Arial"/>
                <w:sz w:val="24"/>
                <w:szCs w:val="24"/>
                <w:lang w:val="en-GB"/>
              </w:rPr>
              <w:t xml:space="preserve">, or a combination of </w:t>
            </w:r>
            <w:r w:rsidRPr="00095105">
              <w:rPr>
                <w:rFonts w:ascii="Arial" w:hAnsi="Arial" w:cs="Arial"/>
                <w:sz w:val="24"/>
                <w:szCs w:val="24"/>
                <w:u w:val="single"/>
                <w:lang w:val="en-GB"/>
              </w:rPr>
              <w:t>primary and secondary human participant data</w:t>
            </w:r>
          </w:p>
          <w:p w:rsidR="00E13FB6" w:rsidRPr="00095105" w:rsidRDefault="00E13FB6" w:rsidP="00E15867">
            <w:pPr>
              <w:pStyle w:val="SCERHtitle"/>
              <w:rPr>
                <w:rFonts w:ascii="Arial" w:hAnsi="Arial" w:cs="Arial"/>
                <w:bCs w:val="0"/>
                <w:sz w:val="36"/>
                <w:szCs w:val="36"/>
              </w:rPr>
            </w:pPr>
            <w:r w:rsidRPr="00E13FB6">
              <w:rPr>
                <w:rFonts w:ascii="Arial" w:hAnsi="Arial" w:cs="Arial"/>
                <w:bCs w:val="0"/>
                <w:sz w:val="36"/>
                <w:szCs w:val="36"/>
              </w:rPr>
              <w:t>Appendix 1</w:t>
            </w:r>
          </w:p>
          <w:p w:rsidR="00EB5118" w:rsidRPr="00095105" w:rsidRDefault="00E13FB6" w:rsidP="00E15867">
            <w:pPr>
              <w:pStyle w:val="SCERHtitle"/>
              <w:rPr>
                <w:rFonts w:ascii="Arial" w:hAnsi="Arial" w:cs="Arial"/>
                <w:bCs w:val="0"/>
                <w:sz w:val="36"/>
                <w:szCs w:val="36"/>
              </w:rPr>
            </w:pPr>
            <w:r>
              <w:rPr>
                <w:rFonts w:ascii="Arial" w:hAnsi="Arial" w:cs="Arial"/>
                <w:bCs w:val="0"/>
                <w:sz w:val="36"/>
                <w:szCs w:val="36"/>
              </w:rPr>
              <w:t xml:space="preserve">SUBMISSION </w:t>
            </w:r>
            <w:r w:rsidR="00EB5118" w:rsidRPr="00095105">
              <w:rPr>
                <w:rFonts w:ascii="Arial" w:hAnsi="Arial" w:cs="Arial"/>
                <w:bCs w:val="0"/>
                <w:sz w:val="36"/>
                <w:szCs w:val="36"/>
              </w:rPr>
              <w:t>CHECKLIST</w:t>
            </w:r>
            <w:r>
              <w:rPr>
                <w:rFonts w:ascii="Arial" w:hAnsi="Arial" w:cs="Arial"/>
                <w:bCs w:val="0"/>
                <w:sz w:val="36"/>
                <w:szCs w:val="36"/>
              </w:rPr>
              <w:t xml:space="preserve"> (COMPULSORY)</w:t>
            </w:r>
          </w:p>
          <w:p w:rsidR="0087413A" w:rsidRPr="00095105" w:rsidRDefault="0087413A" w:rsidP="00E15867">
            <w:pPr>
              <w:pStyle w:val="SCERHtitle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:rsidR="00EB5118" w:rsidRPr="00095105" w:rsidRDefault="00EB5118" w:rsidP="00EB5118">
            <w:pPr>
              <w:pStyle w:val="SCERHtitle"/>
              <w:jc w:val="left"/>
              <w:rPr>
                <w:rFonts w:ascii="Arial" w:hAnsi="Arial" w:cs="Arial"/>
                <w:lang w:val="en-GB"/>
              </w:rPr>
            </w:pPr>
          </w:p>
        </w:tc>
      </w:tr>
    </w:tbl>
    <w:p w:rsidR="00EB5118" w:rsidRPr="00095105" w:rsidRDefault="00EB5118" w:rsidP="0087413A">
      <w:pPr>
        <w:jc w:val="both"/>
        <w:rPr>
          <w:rFonts w:ascii="Arial" w:hAnsi="Arial" w:cs="Arial"/>
        </w:rPr>
      </w:pPr>
    </w:p>
    <w:p w:rsidR="0087413A" w:rsidRPr="00095105" w:rsidRDefault="0087413A" w:rsidP="0087413A">
      <w:pPr>
        <w:jc w:val="both"/>
        <w:rPr>
          <w:rFonts w:ascii="Arial" w:hAnsi="Arial" w:cs="Arial"/>
          <w:b/>
        </w:rPr>
      </w:pPr>
      <w:r w:rsidRPr="00095105">
        <w:rPr>
          <w:rFonts w:ascii="Arial" w:hAnsi="Arial" w:cs="Arial"/>
        </w:rPr>
        <w:t xml:space="preserve">Adherence to the application guidelines/check list below is required to ensure a streamlined application process. If you tick </w:t>
      </w:r>
      <w:r w:rsidRPr="00095105">
        <w:rPr>
          <w:rFonts w:ascii="Arial" w:hAnsi="Arial" w:cs="Arial"/>
          <w:b/>
          <w:bCs/>
        </w:rPr>
        <w:t>No</w:t>
      </w:r>
      <w:r w:rsidRPr="00095105">
        <w:rPr>
          <w:rFonts w:ascii="Arial" w:hAnsi="Arial" w:cs="Arial"/>
        </w:rPr>
        <w:t xml:space="preserve"> or </w:t>
      </w:r>
      <w:r w:rsidRPr="00095105">
        <w:rPr>
          <w:rFonts w:ascii="Arial" w:hAnsi="Arial" w:cs="Arial"/>
          <w:b/>
          <w:bCs/>
        </w:rPr>
        <w:t>Not Applicable</w:t>
      </w:r>
      <w:r w:rsidRPr="00095105">
        <w:rPr>
          <w:rFonts w:ascii="Arial" w:hAnsi="Arial" w:cs="Arial"/>
        </w:rPr>
        <w:t xml:space="preserve">, please provide the reason under </w:t>
      </w:r>
      <w:r w:rsidRPr="00095105">
        <w:rPr>
          <w:rFonts w:ascii="Arial" w:hAnsi="Arial" w:cs="Arial"/>
          <w:b/>
          <w:bCs/>
        </w:rPr>
        <w:t>Comments</w:t>
      </w:r>
      <w:r w:rsidRPr="00095105">
        <w:rPr>
          <w:rFonts w:ascii="Arial" w:hAnsi="Arial" w:cs="Arial"/>
        </w:rPr>
        <w:t>. Refrain from using the term ‘not applicable’ in the checklist unless the item indeed does not apply to your study.</w:t>
      </w:r>
      <w:r w:rsidRPr="00095105">
        <w:rPr>
          <w:rFonts w:ascii="Arial" w:hAnsi="Arial" w:cs="Arial"/>
          <w:b/>
        </w:rPr>
        <w:t xml:space="preserve"> Refer to the Policy on Research Ethics and the Standard Operating Procedure on Research Ethics Risk Assessment.</w:t>
      </w:r>
    </w:p>
    <w:p w:rsidR="00C415CF" w:rsidRPr="00095105" w:rsidRDefault="003420C4" w:rsidP="0087413A">
      <w:pPr>
        <w:jc w:val="both"/>
        <w:rPr>
          <w:rFonts w:ascii="Arial" w:hAnsi="Arial" w:cs="Arial"/>
        </w:rPr>
      </w:pPr>
      <w:r w:rsidRPr="00095105">
        <w:rPr>
          <w:rFonts w:ascii="Arial" w:hAnsi="Arial" w:cs="Arial"/>
        </w:rPr>
        <w:t>Submit the application</w:t>
      </w:r>
      <w:r w:rsidR="00C415CF" w:rsidRPr="00095105">
        <w:rPr>
          <w:rFonts w:ascii="Arial" w:hAnsi="Arial" w:cs="Arial"/>
        </w:rPr>
        <w:t xml:space="preserve"> in a </w:t>
      </w:r>
      <w:r w:rsidR="00C415CF" w:rsidRPr="00095105">
        <w:rPr>
          <w:rFonts w:ascii="Arial" w:hAnsi="Arial" w:cs="Arial"/>
          <w:b/>
        </w:rPr>
        <w:t xml:space="preserve">MS WORD format, with all the supporting documents </w:t>
      </w:r>
      <w:r w:rsidR="00181D69" w:rsidRPr="00095105">
        <w:rPr>
          <w:rFonts w:ascii="Arial" w:hAnsi="Arial" w:cs="Arial"/>
          <w:b/>
        </w:rPr>
        <w:t>either embedded in</w:t>
      </w:r>
      <w:r w:rsidR="00C415CF" w:rsidRPr="00095105">
        <w:rPr>
          <w:rFonts w:ascii="Arial" w:hAnsi="Arial" w:cs="Arial"/>
          <w:b/>
        </w:rPr>
        <w:t xml:space="preserve"> the application</w:t>
      </w:r>
      <w:r w:rsidR="00181D69" w:rsidRPr="00095105">
        <w:rPr>
          <w:rFonts w:ascii="Arial" w:hAnsi="Arial" w:cs="Arial"/>
          <w:b/>
        </w:rPr>
        <w:t xml:space="preserve"> or appended</w:t>
      </w:r>
      <w:r w:rsidR="00C415CF" w:rsidRPr="00095105">
        <w:rPr>
          <w:rFonts w:ascii="Arial" w:hAnsi="Arial" w:cs="Arial"/>
          <w:b/>
        </w:rPr>
        <w:t>.</w:t>
      </w:r>
      <w:r w:rsidR="00181D69" w:rsidRPr="00095105">
        <w:rPr>
          <w:rFonts w:ascii="Arial" w:hAnsi="Arial" w:cs="Arial"/>
        </w:rPr>
        <w:t xml:space="preserve"> This</w:t>
      </w:r>
      <w:r w:rsidR="00C415CF" w:rsidRPr="00095105">
        <w:rPr>
          <w:rFonts w:ascii="Arial" w:hAnsi="Arial" w:cs="Arial"/>
        </w:rPr>
        <w:t xml:space="preserve"> makes the review process easier</w:t>
      </w:r>
      <w:r w:rsidR="00181D69" w:rsidRPr="00095105">
        <w:rPr>
          <w:rFonts w:ascii="Arial" w:hAnsi="Arial" w:cs="Arial"/>
        </w:rPr>
        <w:t>. The declaration page can</w:t>
      </w:r>
      <w:r w:rsidR="00C415CF" w:rsidRPr="00095105">
        <w:rPr>
          <w:rFonts w:ascii="Arial" w:hAnsi="Arial" w:cs="Arial"/>
        </w:rPr>
        <w:t xml:space="preserve"> be printed, signed</w:t>
      </w:r>
      <w:r w:rsidR="00181D69" w:rsidRPr="00095105">
        <w:rPr>
          <w:rFonts w:ascii="Arial" w:hAnsi="Arial" w:cs="Arial"/>
        </w:rPr>
        <w:t xml:space="preserve"> by the researcher and the principal </w:t>
      </w:r>
      <w:r w:rsidR="00C415CF" w:rsidRPr="00095105">
        <w:rPr>
          <w:rFonts w:ascii="Arial" w:hAnsi="Arial" w:cs="Arial"/>
        </w:rPr>
        <w:t xml:space="preserve">supervisor in the case of student applicants, and scanned. Please insert/embed the scanned signed declaration page in the MS WORD application form. </w:t>
      </w:r>
    </w:p>
    <w:p w:rsidR="00C415CF" w:rsidRPr="00095105" w:rsidRDefault="00C415CF" w:rsidP="0087413A">
      <w:pPr>
        <w:jc w:val="both"/>
        <w:rPr>
          <w:rFonts w:ascii="Arial" w:hAnsi="Arial" w:cs="Arial"/>
        </w:rPr>
      </w:pPr>
      <w:r w:rsidRPr="00095105">
        <w:rPr>
          <w:rFonts w:ascii="Arial" w:hAnsi="Arial" w:cs="Arial"/>
        </w:rPr>
        <w:t xml:space="preserve">The checklist forms part of the application and </w:t>
      </w:r>
      <w:proofErr w:type="gramStart"/>
      <w:r w:rsidRPr="00095105">
        <w:rPr>
          <w:rFonts w:ascii="Arial" w:hAnsi="Arial" w:cs="Arial"/>
          <w:b/>
        </w:rPr>
        <w:t>MUST</w:t>
      </w:r>
      <w:r w:rsidRPr="00095105">
        <w:rPr>
          <w:rFonts w:ascii="Arial" w:hAnsi="Arial" w:cs="Arial"/>
        </w:rPr>
        <w:t xml:space="preserve"> be submi</w:t>
      </w:r>
      <w:r w:rsidR="00C33534">
        <w:rPr>
          <w:rFonts w:ascii="Arial" w:hAnsi="Arial" w:cs="Arial"/>
        </w:rPr>
        <w:t>tted</w:t>
      </w:r>
      <w:proofErr w:type="gramEnd"/>
      <w:r w:rsidR="00C33534">
        <w:rPr>
          <w:rFonts w:ascii="Arial" w:hAnsi="Arial" w:cs="Arial"/>
        </w:rPr>
        <w:t xml:space="preserve">. </w:t>
      </w:r>
      <w:r w:rsidR="00181D69" w:rsidRPr="00095105">
        <w:rPr>
          <w:rFonts w:ascii="Arial" w:hAnsi="Arial" w:cs="Arial"/>
        </w:rPr>
        <w:t>Send it as a separate document with</w:t>
      </w:r>
      <w:r w:rsidR="00506C3D" w:rsidRPr="00095105">
        <w:rPr>
          <w:rFonts w:ascii="Arial" w:hAnsi="Arial" w:cs="Arial"/>
        </w:rPr>
        <w:t xml:space="preserve"> the application form.</w:t>
      </w:r>
      <w:r w:rsidR="00181D69" w:rsidRPr="00095105">
        <w:rPr>
          <w:rFonts w:ascii="Arial" w:hAnsi="Arial" w:cs="Arial"/>
        </w:rPr>
        <w:t xml:space="preserve"> </w:t>
      </w:r>
      <w:r w:rsidRPr="00095105">
        <w:rPr>
          <w:rFonts w:ascii="Arial" w:hAnsi="Arial" w:cs="Arial"/>
        </w:rPr>
        <w:t xml:space="preserve">Only typed applications </w:t>
      </w:r>
      <w:proofErr w:type="gramStart"/>
      <w:r w:rsidRPr="00095105">
        <w:rPr>
          <w:rFonts w:ascii="Arial" w:hAnsi="Arial" w:cs="Arial"/>
        </w:rPr>
        <w:t>will be accepted</w:t>
      </w:r>
      <w:proofErr w:type="gramEnd"/>
      <w:r w:rsidRPr="00095105">
        <w:rPr>
          <w:rFonts w:ascii="Arial" w:hAnsi="Arial" w:cs="Arial"/>
        </w:rPr>
        <w:t>.</w:t>
      </w:r>
    </w:p>
    <w:p w:rsidR="0056332E" w:rsidRPr="00095105" w:rsidRDefault="0056332E" w:rsidP="0087413A">
      <w:pPr>
        <w:jc w:val="both"/>
        <w:rPr>
          <w:rFonts w:ascii="Arial" w:hAnsi="Arial" w:cs="Arial"/>
        </w:rPr>
      </w:pPr>
      <w:r w:rsidRPr="00095105">
        <w:rPr>
          <w:rFonts w:ascii="Arial" w:hAnsi="Arial" w:cs="Arial"/>
        </w:rPr>
        <w:t>All applications</w:t>
      </w:r>
      <w:r w:rsidRPr="00095105">
        <w:rPr>
          <w:rFonts w:ascii="Arial" w:hAnsi="Arial" w:cs="Arial"/>
          <w:b/>
        </w:rPr>
        <w:t xml:space="preserve"> </w:t>
      </w:r>
      <w:proofErr w:type="gramStart"/>
      <w:r w:rsidRPr="00095105">
        <w:rPr>
          <w:rFonts w:ascii="Arial" w:hAnsi="Arial" w:cs="Arial"/>
          <w:b/>
        </w:rPr>
        <w:t>must be submitted</w:t>
      </w:r>
      <w:proofErr w:type="gramEnd"/>
      <w:r w:rsidRPr="00095105">
        <w:rPr>
          <w:rFonts w:ascii="Arial" w:hAnsi="Arial" w:cs="Arial"/>
          <w:b/>
        </w:rPr>
        <w:t xml:space="preserve"> electronically</w:t>
      </w:r>
      <w:r w:rsidRPr="00095105">
        <w:rPr>
          <w:rFonts w:ascii="Arial" w:hAnsi="Arial" w:cs="Arial"/>
        </w:rPr>
        <w:t>, before or on the due date for sub</w:t>
      </w:r>
      <w:r w:rsidR="00095105">
        <w:rPr>
          <w:rFonts w:ascii="Arial" w:hAnsi="Arial" w:cs="Arial"/>
        </w:rPr>
        <w:t xml:space="preserve">mission of agenda items to </w:t>
      </w:r>
      <w:r w:rsidR="00095105" w:rsidRPr="00095105">
        <w:rPr>
          <w:rFonts w:ascii="Arial" w:hAnsi="Arial" w:cs="Arial"/>
          <w:highlight w:val="yellow"/>
        </w:rPr>
        <w:t>XXX</w:t>
      </w:r>
      <w:r w:rsidRPr="00095105">
        <w:rPr>
          <w:rFonts w:ascii="Arial" w:hAnsi="Arial" w:cs="Arial"/>
        </w:rPr>
        <w:t>@unisa.ac.za</w:t>
      </w:r>
    </w:p>
    <w:tbl>
      <w:tblPr>
        <w:tblW w:w="9757" w:type="dxa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456"/>
        <w:gridCol w:w="753"/>
        <w:gridCol w:w="879"/>
        <w:gridCol w:w="709"/>
        <w:gridCol w:w="1960"/>
      </w:tblGrid>
      <w:tr w:rsidR="0087413A" w:rsidRPr="00095105" w:rsidTr="00BE1E96">
        <w:tc>
          <w:tcPr>
            <w:tcW w:w="5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87413A" w:rsidRPr="00095105" w:rsidRDefault="0087413A" w:rsidP="00E15867">
            <w:pPr>
              <w:spacing w:before="240"/>
              <w:rPr>
                <w:rFonts w:ascii="Arial" w:hAnsi="Arial" w:cs="Arial"/>
                <w:b/>
              </w:rPr>
            </w:pPr>
            <w:r w:rsidRPr="00095105">
              <w:rPr>
                <w:rFonts w:ascii="Arial" w:hAnsi="Arial" w:cs="Arial"/>
                <w:b/>
              </w:rPr>
              <w:t>Item</w:t>
            </w:r>
          </w:p>
        </w:tc>
        <w:tc>
          <w:tcPr>
            <w:tcW w:w="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87413A" w:rsidRPr="00095105" w:rsidRDefault="0087413A" w:rsidP="00E15867">
            <w:pPr>
              <w:spacing w:before="240"/>
              <w:rPr>
                <w:rFonts w:ascii="Arial" w:hAnsi="Arial" w:cs="Arial"/>
                <w:b/>
              </w:rPr>
            </w:pPr>
            <w:r w:rsidRPr="00095105">
              <w:rPr>
                <w:rFonts w:ascii="Arial" w:hAnsi="Arial" w:cs="Arial"/>
                <w:b/>
              </w:rPr>
              <w:t>Yes</w:t>
            </w:r>
          </w:p>
        </w:tc>
        <w:tc>
          <w:tcPr>
            <w:tcW w:w="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87413A" w:rsidRPr="00095105" w:rsidRDefault="0087413A" w:rsidP="00E15867">
            <w:pPr>
              <w:spacing w:before="240"/>
              <w:rPr>
                <w:rFonts w:ascii="Arial" w:hAnsi="Arial" w:cs="Arial"/>
                <w:b/>
              </w:rPr>
            </w:pPr>
            <w:r w:rsidRPr="00095105">
              <w:rPr>
                <w:rFonts w:ascii="Arial" w:hAnsi="Arial" w:cs="Arial"/>
                <w:b/>
              </w:rPr>
              <w:t>No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87413A" w:rsidRPr="00095105" w:rsidRDefault="00095105" w:rsidP="00E15867">
            <w:pPr>
              <w:spacing w:before="24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N/A</w:t>
            </w:r>
          </w:p>
        </w:tc>
        <w:tc>
          <w:tcPr>
            <w:tcW w:w="1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87413A" w:rsidRPr="00095105" w:rsidRDefault="0087413A" w:rsidP="00E15867">
            <w:pPr>
              <w:spacing w:before="240"/>
              <w:rPr>
                <w:rFonts w:ascii="Arial" w:hAnsi="Arial" w:cs="Arial"/>
                <w:b/>
              </w:rPr>
            </w:pPr>
            <w:r w:rsidRPr="00095105">
              <w:rPr>
                <w:rFonts w:ascii="Arial" w:hAnsi="Arial" w:cs="Arial"/>
                <w:b/>
              </w:rPr>
              <w:t>Comments</w:t>
            </w:r>
          </w:p>
        </w:tc>
      </w:tr>
      <w:tr w:rsidR="00604EBC" w:rsidRPr="00095105" w:rsidTr="00BE1E96">
        <w:tc>
          <w:tcPr>
            <w:tcW w:w="5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4EBC" w:rsidRPr="00E13FB6" w:rsidRDefault="00E13FB6" w:rsidP="00E13FB6">
            <w:pPr>
              <w:pStyle w:val="ListParagraph"/>
              <w:numPr>
                <w:ilvl w:val="0"/>
                <w:numId w:val="13"/>
              </w:numPr>
              <w:jc w:val="both"/>
              <w:rPr>
                <w:rFonts w:cs="Arial"/>
                <w:sz w:val="20"/>
                <w:szCs w:val="20"/>
              </w:rPr>
            </w:pPr>
            <w:r w:rsidRPr="00E13FB6">
              <w:rPr>
                <w:rFonts w:cs="Arial"/>
                <w:sz w:val="20"/>
                <w:szCs w:val="20"/>
              </w:rPr>
              <w:t xml:space="preserve">Has the project already been approved by a </w:t>
            </w:r>
            <w:r>
              <w:rPr>
                <w:rFonts w:cs="Arial"/>
                <w:sz w:val="20"/>
                <w:szCs w:val="20"/>
              </w:rPr>
              <w:t>higher degrees/</w:t>
            </w:r>
            <w:r w:rsidRPr="00E13FB6">
              <w:rPr>
                <w:rFonts w:cs="Arial"/>
                <w:sz w:val="20"/>
                <w:szCs w:val="20"/>
              </w:rPr>
              <w:t>scientific committee?</w:t>
            </w:r>
          </w:p>
        </w:tc>
        <w:tc>
          <w:tcPr>
            <w:tcW w:w="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4EBC" w:rsidRPr="00095105" w:rsidRDefault="00604EBC" w:rsidP="00E15867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4EBC" w:rsidRPr="00095105" w:rsidRDefault="00604EBC" w:rsidP="00E15867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4EBC" w:rsidRPr="00095105" w:rsidRDefault="00604EBC" w:rsidP="00E15867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4EBC" w:rsidRPr="00095105" w:rsidRDefault="00604EBC" w:rsidP="00E1586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13FB6" w:rsidRPr="00095105" w:rsidTr="00BE1E96">
        <w:tc>
          <w:tcPr>
            <w:tcW w:w="5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13FB6" w:rsidRPr="00E13FB6" w:rsidRDefault="00E13FB6" w:rsidP="00E13FB6">
            <w:pPr>
              <w:pStyle w:val="ListParagraph"/>
              <w:numPr>
                <w:ilvl w:val="0"/>
                <w:numId w:val="13"/>
              </w:numPr>
              <w:jc w:val="both"/>
              <w:rPr>
                <w:rFonts w:cs="Arial"/>
                <w:sz w:val="20"/>
                <w:szCs w:val="20"/>
              </w:rPr>
            </w:pPr>
            <w:r w:rsidRPr="00E13FB6">
              <w:rPr>
                <w:rFonts w:cs="Arial"/>
                <w:sz w:val="20"/>
                <w:szCs w:val="20"/>
              </w:rPr>
              <w:t>Did you provide a short CV of all the researchers involved in the study, includi</w:t>
            </w:r>
            <w:r>
              <w:rPr>
                <w:rFonts w:cs="Arial"/>
                <w:sz w:val="20"/>
                <w:szCs w:val="20"/>
              </w:rPr>
              <w:t>ng supervisor(s)</w:t>
            </w:r>
            <w:r w:rsidRPr="00E13FB6">
              <w:rPr>
                <w:rFonts w:cs="Arial"/>
                <w:sz w:val="20"/>
                <w:szCs w:val="20"/>
              </w:rPr>
              <w:t xml:space="preserve"> in sections </w:t>
            </w:r>
            <w:r w:rsidRPr="00E13FB6">
              <w:rPr>
                <w:rFonts w:cs="Arial"/>
                <w:b/>
                <w:sz w:val="20"/>
                <w:szCs w:val="20"/>
              </w:rPr>
              <w:t>1.1 – 1.4</w:t>
            </w:r>
            <w:r w:rsidR="001E1959">
              <w:rPr>
                <w:rFonts w:cs="Arial"/>
                <w:b/>
                <w:sz w:val="20"/>
                <w:szCs w:val="20"/>
              </w:rPr>
              <w:t xml:space="preserve">, </w:t>
            </w:r>
            <w:r w:rsidR="001E1959">
              <w:rPr>
                <w:rFonts w:cs="Arial"/>
                <w:sz w:val="20"/>
                <w:szCs w:val="20"/>
              </w:rPr>
              <w:t>to confirm</w:t>
            </w:r>
            <w:r w:rsidR="001E1959" w:rsidRPr="001E1959">
              <w:rPr>
                <w:rFonts w:cs="Arial"/>
                <w:sz w:val="20"/>
                <w:szCs w:val="20"/>
              </w:rPr>
              <w:t xml:space="preserve"> their competence to execute the proposed study</w:t>
            </w:r>
            <w:r w:rsidRPr="001E1959">
              <w:rPr>
                <w:rFonts w:cs="Arial"/>
                <w:sz w:val="20"/>
                <w:szCs w:val="20"/>
              </w:rPr>
              <w:t>?</w:t>
            </w:r>
          </w:p>
        </w:tc>
        <w:tc>
          <w:tcPr>
            <w:tcW w:w="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13FB6" w:rsidRPr="00095105" w:rsidRDefault="00E13FB6" w:rsidP="00E15867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13FB6" w:rsidRPr="00095105" w:rsidRDefault="00E13FB6" w:rsidP="00E15867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13FB6" w:rsidRPr="00095105" w:rsidRDefault="00E13FB6" w:rsidP="00E15867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13FB6" w:rsidRPr="00095105" w:rsidRDefault="00E13FB6" w:rsidP="00E1586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04EBC" w:rsidRPr="00095105" w:rsidTr="00BE1E96">
        <w:tc>
          <w:tcPr>
            <w:tcW w:w="5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4EBC" w:rsidRPr="00E13FB6" w:rsidRDefault="00BD43CF" w:rsidP="00E13FB6">
            <w:pPr>
              <w:pStyle w:val="ListParagraph"/>
              <w:numPr>
                <w:ilvl w:val="0"/>
                <w:numId w:val="13"/>
              </w:numPr>
              <w:jc w:val="both"/>
              <w:rPr>
                <w:rFonts w:cs="Arial"/>
                <w:sz w:val="20"/>
                <w:szCs w:val="20"/>
              </w:rPr>
            </w:pPr>
            <w:r w:rsidRPr="00E13FB6">
              <w:rPr>
                <w:rFonts w:cs="Arial"/>
                <w:sz w:val="20"/>
                <w:szCs w:val="20"/>
              </w:rPr>
              <w:t xml:space="preserve">If you answered ‘Yes’ to any question under </w:t>
            </w:r>
            <w:r w:rsidRPr="00E13FB6">
              <w:rPr>
                <w:rFonts w:cs="Arial"/>
                <w:b/>
                <w:sz w:val="20"/>
                <w:szCs w:val="20"/>
              </w:rPr>
              <w:t>section 2.1</w:t>
            </w:r>
            <w:r w:rsidRPr="00E13FB6">
              <w:rPr>
                <w:rFonts w:cs="Arial"/>
                <w:sz w:val="20"/>
                <w:szCs w:val="20"/>
              </w:rPr>
              <w:t xml:space="preserve">, </w:t>
            </w:r>
            <w:r w:rsidR="00506C3D" w:rsidRPr="00E13FB6">
              <w:rPr>
                <w:rFonts w:cs="Arial"/>
                <w:sz w:val="20"/>
                <w:szCs w:val="20"/>
              </w:rPr>
              <w:t xml:space="preserve">the application must be submitted to an </w:t>
            </w:r>
            <w:proofErr w:type="spellStart"/>
            <w:r w:rsidRPr="00E13FB6">
              <w:rPr>
                <w:rFonts w:cs="Arial"/>
                <w:sz w:val="20"/>
                <w:szCs w:val="20"/>
              </w:rPr>
              <w:t>Unisa</w:t>
            </w:r>
            <w:proofErr w:type="spellEnd"/>
            <w:r w:rsidRPr="00E13FB6">
              <w:rPr>
                <w:rFonts w:cs="Arial"/>
                <w:sz w:val="20"/>
                <w:szCs w:val="20"/>
              </w:rPr>
              <w:t xml:space="preserve"> Ethics Review Committee that is registered with the National Health Research Ethics Council</w:t>
            </w:r>
            <w:r w:rsidR="00506C3D" w:rsidRPr="00E13FB6">
              <w:rPr>
                <w:rFonts w:cs="Arial"/>
                <w:sz w:val="20"/>
                <w:szCs w:val="20"/>
              </w:rPr>
              <w:t xml:space="preserve"> (NHREC). If you are a student, discuss this with your supervisor. All o</w:t>
            </w:r>
            <w:r w:rsidR="00B259B9" w:rsidRPr="00E13FB6">
              <w:rPr>
                <w:rFonts w:cs="Arial"/>
                <w:sz w:val="20"/>
                <w:szCs w:val="20"/>
              </w:rPr>
              <w:t xml:space="preserve">ther applicants can </w:t>
            </w:r>
            <w:r w:rsidR="00B259B9" w:rsidRPr="00E13FB6">
              <w:rPr>
                <w:rFonts w:cs="Arial"/>
                <w:sz w:val="20"/>
                <w:szCs w:val="20"/>
              </w:rPr>
              <w:lastRenderedPageBreak/>
              <w:t xml:space="preserve">contact the chairperson/secretary identified </w:t>
            </w:r>
            <w:r w:rsidR="00506C3D" w:rsidRPr="00E13FB6">
              <w:rPr>
                <w:rFonts w:cs="Arial"/>
                <w:sz w:val="20"/>
                <w:szCs w:val="20"/>
              </w:rPr>
              <w:t xml:space="preserve">on </w:t>
            </w:r>
            <w:r w:rsidR="00B259B9" w:rsidRPr="00E13FB6">
              <w:rPr>
                <w:rFonts w:cs="Arial"/>
                <w:sz w:val="20"/>
                <w:szCs w:val="20"/>
              </w:rPr>
              <w:t>page 1 of the application form.</w:t>
            </w:r>
          </w:p>
        </w:tc>
        <w:tc>
          <w:tcPr>
            <w:tcW w:w="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4EBC" w:rsidRPr="00095105" w:rsidRDefault="00604EBC" w:rsidP="00E15867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4EBC" w:rsidRPr="00095105" w:rsidRDefault="00604EBC" w:rsidP="00E15867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4EBC" w:rsidRPr="00095105" w:rsidRDefault="00604EBC" w:rsidP="00E15867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4EBC" w:rsidRPr="00095105" w:rsidRDefault="00604EBC" w:rsidP="00E1586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04EBC" w:rsidRPr="00095105" w:rsidTr="00BE1E96">
        <w:trPr>
          <w:trHeight w:val="785"/>
        </w:trPr>
        <w:tc>
          <w:tcPr>
            <w:tcW w:w="5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A1C37" w:rsidRPr="001A1C37" w:rsidRDefault="001E1959" w:rsidP="005A40A3">
            <w:pPr>
              <w:pStyle w:val="ListParagraph"/>
              <w:numPr>
                <w:ilvl w:val="0"/>
                <w:numId w:val="13"/>
              </w:numPr>
              <w:jc w:val="both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 xml:space="preserve">Did you critically consider the potential risks of harm to participants by completing </w:t>
            </w:r>
            <w:r w:rsidRPr="001E1959">
              <w:rPr>
                <w:rFonts w:cs="Arial"/>
                <w:b/>
                <w:sz w:val="20"/>
                <w:szCs w:val="20"/>
              </w:rPr>
              <w:t>section 2</w:t>
            </w:r>
            <w:r>
              <w:rPr>
                <w:rFonts w:cs="Arial"/>
                <w:sz w:val="20"/>
                <w:szCs w:val="20"/>
              </w:rPr>
              <w:t xml:space="preserve">?  </w:t>
            </w:r>
            <w:r w:rsidR="00BD43CF" w:rsidRPr="001A1C37">
              <w:rPr>
                <w:rFonts w:cs="Arial"/>
                <w:sz w:val="20"/>
                <w:szCs w:val="20"/>
              </w:rPr>
              <w:t xml:space="preserve">If you answered ‘Yes’ </w:t>
            </w:r>
            <w:r w:rsidR="00B259B9" w:rsidRPr="001A1C37">
              <w:rPr>
                <w:rFonts w:cs="Arial"/>
                <w:sz w:val="20"/>
                <w:szCs w:val="20"/>
              </w:rPr>
              <w:t>to any of the options</w:t>
            </w:r>
            <w:r w:rsidR="00BD43CF" w:rsidRPr="001A1C37">
              <w:rPr>
                <w:rFonts w:cs="Arial"/>
                <w:sz w:val="20"/>
                <w:szCs w:val="20"/>
              </w:rPr>
              <w:t xml:space="preserve"> under </w:t>
            </w:r>
            <w:r w:rsidR="00B259B9" w:rsidRPr="001A1C37">
              <w:rPr>
                <w:rFonts w:cs="Arial"/>
                <w:b/>
                <w:sz w:val="20"/>
                <w:szCs w:val="20"/>
              </w:rPr>
              <w:t>sections 2.</w:t>
            </w:r>
            <w:r w:rsidR="005A40A3">
              <w:rPr>
                <w:rFonts w:cs="Arial"/>
                <w:b/>
                <w:sz w:val="20"/>
                <w:szCs w:val="20"/>
              </w:rPr>
              <w:t>2</w:t>
            </w:r>
            <w:r w:rsidR="00B259B9" w:rsidRPr="001A1C37">
              <w:rPr>
                <w:rFonts w:cs="Arial"/>
                <w:b/>
                <w:sz w:val="20"/>
                <w:szCs w:val="20"/>
              </w:rPr>
              <w:t xml:space="preserve"> – 2.5</w:t>
            </w:r>
            <w:r w:rsidR="00BD43CF" w:rsidRPr="001A1C37">
              <w:rPr>
                <w:rFonts w:cs="Arial"/>
                <w:sz w:val="20"/>
                <w:szCs w:val="20"/>
              </w:rPr>
              <w:t xml:space="preserve">, </w:t>
            </w:r>
            <w:r w:rsidR="00E13FB6" w:rsidRPr="001A1C37">
              <w:rPr>
                <w:rFonts w:cs="Arial"/>
                <w:sz w:val="20"/>
                <w:szCs w:val="20"/>
              </w:rPr>
              <w:t xml:space="preserve">is it fully described </w:t>
            </w:r>
            <w:r w:rsidR="00B259B9" w:rsidRPr="001A1C37">
              <w:rPr>
                <w:rFonts w:cs="Arial"/>
                <w:sz w:val="20"/>
                <w:szCs w:val="20"/>
              </w:rPr>
              <w:t>in the comments sections?</w:t>
            </w:r>
          </w:p>
        </w:tc>
        <w:tc>
          <w:tcPr>
            <w:tcW w:w="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4EBC" w:rsidRPr="00095105" w:rsidRDefault="00604EBC" w:rsidP="00E15867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4EBC" w:rsidRPr="00095105" w:rsidRDefault="00604EBC" w:rsidP="00E15867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4EBC" w:rsidRPr="00095105" w:rsidRDefault="00604EBC" w:rsidP="00E15867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4EBC" w:rsidRPr="00095105" w:rsidRDefault="00604EBC" w:rsidP="00E1586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E1959" w:rsidRPr="00095105" w:rsidTr="00BE1E96">
        <w:trPr>
          <w:trHeight w:val="785"/>
        </w:trPr>
        <w:tc>
          <w:tcPr>
            <w:tcW w:w="5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E1959" w:rsidRDefault="00C03D6E" w:rsidP="00C03D6E">
            <w:pPr>
              <w:pStyle w:val="ListParagraph"/>
              <w:numPr>
                <w:ilvl w:val="0"/>
                <w:numId w:val="13"/>
              </w:numPr>
              <w:jc w:val="both"/>
              <w:rPr>
                <w:rFonts w:cs="Arial"/>
                <w:sz w:val="20"/>
                <w:szCs w:val="20"/>
              </w:rPr>
            </w:pPr>
            <w:r w:rsidRPr="00C03D6E">
              <w:rPr>
                <w:rFonts w:cs="Arial"/>
                <w:sz w:val="20"/>
                <w:szCs w:val="20"/>
              </w:rPr>
              <w:t xml:space="preserve">Does the study involve participants who are particularly vulnerable or unable </w:t>
            </w:r>
            <w:r>
              <w:rPr>
                <w:rFonts w:cs="Arial"/>
                <w:sz w:val="20"/>
                <w:szCs w:val="20"/>
              </w:rPr>
              <w:t xml:space="preserve">to give informed consent? (I.e. </w:t>
            </w:r>
            <w:r w:rsidRPr="00C03D6E">
              <w:rPr>
                <w:rFonts w:cs="Arial"/>
                <w:sz w:val="20"/>
                <w:szCs w:val="20"/>
              </w:rPr>
              <w:t>children, people with learning or other mental of physical disabilitie</w:t>
            </w:r>
            <w:r>
              <w:rPr>
                <w:rFonts w:cs="Arial"/>
                <w:sz w:val="20"/>
                <w:szCs w:val="20"/>
              </w:rPr>
              <w:t xml:space="preserve">s, homeless people, people who are incarcerated, unemployed </w:t>
            </w:r>
            <w:r w:rsidRPr="00C03D6E">
              <w:rPr>
                <w:rFonts w:cs="Arial"/>
                <w:sz w:val="20"/>
                <w:szCs w:val="20"/>
              </w:rPr>
              <w:t>or otherwise compromised in responding to your questions</w:t>
            </w:r>
            <w:r>
              <w:rPr>
                <w:rFonts w:cs="Arial"/>
                <w:sz w:val="20"/>
                <w:szCs w:val="20"/>
              </w:rPr>
              <w:t xml:space="preserve">). In this case, the application </w:t>
            </w:r>
            <w:proofErr w:type="gramStart"/>
            <w:r>
              <w:rPr>
                <w:rFonts w:cs="Arial"/>
                <w:sz w:val="20"/>
                <w:szCs w:val="20"/>
              </w:rPr>
              <w:t>must be submitted</w:t>
            </w:r>
            <w:proofErr w:type="gramEnd"/>
            <w:r>
              <w:rPr>
                <w:rFonts w:cs="Arial"/>
                <w:sz w:val="20"/>
                <w:szCs w:val="20"/>
              </w:rPr>
              <w:t xml:space="preserve"> to a registered Ethics Review Committee.</w:t>
            </w:r>
          </w:p>
          <w:p w:rsidR="00C03D6E" w:rsidRDefault="00C03D6E" w:rsidP="00C03D6E">
            <w:pPr>
              <w:pStyle w:val="ListParagraph"/>
              <w:jc w:val="both"/>
              <w:rPr>
                <w:rFonts w:cs="Arial"/>
                <w:sz w:val="20"/>
                <w:szCs w:val="20"/>
              </w:rPr>
            </w:pPr>
            <w:r w:rsidRPr="00C03D6E">
              <w:rPr>
                <w:rFonts w:cs="Arial"/>
                <w:sz w:val="20"/>
                <w:szCs w:val="20"/>
              </w:rPr>
              <w:t>If you are a student, discuss this with your supervisor. All other applicants can contact the chairperson/secretary identified on page 1 of the application form.</w:t>
            </w:r>
          </w:p>
        </w:tc>
        <w:tc>
          <w:tcPr>
            <w:tcW w:w="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E1959" w:rsidRPr="00095105" w:rsidRDefault="001E1959" w:rsidP="00E15867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E1959" w:rsidRPr="00095105" w:rsidRDefault="001E1959" w:rsidP="00E15867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E1959" w:rsidRPr="00095105" w:rsidRDefault="001E1959" w:rsidP="00E15867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E1959" w:rsidRPr="00095105" w:rsidRDefault="001E1959" w:rsidP="00E1586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D3866" w:rsidRPr="00095105" w:rsidTr="00BE1E96">
        <w:trPr>
          <w:trHeight w:val="729"/>
        </w:trPr>
        <w:tc>
          <w:tcPr>
            <w:tcW w:w="5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A1C37" w:rsidRPr="001A1C37" w:rsidRDefault="00FD3866" w:rsidP="001A1C37">
            <w:pPr>
              <w:pStyle w:val="ListParagraph"/>
              <w:numPr>
                <w:ilvl w:val="0"/>
                <w:numId w:val="13"/>
              </w:numPr>
              <w:jc w:val="both"/>
              <w:rPr>
                <w:rFonts w:cs="Arial"/>
                <w:sz w:val="20"/>
                <w:szCs w:val="20"/>
              </w:rPr>
            </w:pPr>
            <w:r w:rsidRPr="001A1C37">
              <w:rPr>
                <w:rFonts w:cs="Arial"/>
                <w:sz w:val="20"/>
                <w:szCs w:val="20"/>
              </w:rPr>
              <w:t xml:space="preserve">Is there any potential for perceived or real conflict of interest in your research study according to </w:t>
            </w:r>
            <w:r w:rsidRPr="001A1C37">
              <w:rPr>
                <w:rFonts w:cs="Arial"/>
                <w:b/>
                <w:sz w:val="20"/>
                <w:szCs w:val="20"/>
              </w:rPr>
              <w:t>sections 2.5, 3.2 and 3.4</w:t>
            </w:r>
            <w:r w:rsidRPr="001A1C37">
              <w:rPr>
                <w:rFonts w:cs="Arial"/>
                <w:sz w:val="20"/>
                <w:szCs w:val="20"/>
              </w:rPr>
              <w:t>?</w:t>
            </w:r>
            <w:r w:rsidR="001A1C37" w:rsidRPr="001A1C37">
              <w:rPr>
                <w:rFonts w:cs="Arial"/>
                <w:sz w:val="20"/>
                <w:szCs w:val="20"/>
              </w:rPr>
              <w:t xml:space="preserve"> If so, did you describe the measures taken to mitigate this risk.</w:t>
            </w:r>
          </w:p>
        </w:tc>
        <w:tc>
          <w:tcPr>
            <w:tcW w:w="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D3866" w:rsidRPr="00095105" w:rsidRDefault="00FD3866" w:rsidP="00E15867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D3866" w:rsidRPr="00095105" w:rsidRDefault="00FD3866" w:rsidP="00E15867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D3866" w:rsidRPr="00095105" w:rsidRDefault="00FD3866" w:rsidP="00E15867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D3866" w:rsidRPr="00095105" w:rsidRDefault="00FD3866" w:rsidP="00E1586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04EBC" w:rsidRPr="00095105" w:rsidTr="00BE1E96">
        <w:tc>
          <w:tcPr>
            <w:tcW w:w="5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A1C37" w:rsidRPr="001E1959" w:rsidRDefault="00BD43CF" w:rsidP="001E1959">
            <w:pPr>
              <w:pStyle w:val="ListParagraph"/>
              <w:numPr>
                <w:ilvl w:val="0"/>
                <w:numId w:val="13"/>
              </w:numPr>
              <w:jc w:val="both"/>
              <w:rPr>
                <w:rFonts w:cs="Arial"/>
                <w:sz w:val="20"/>
                <w:szCs w:val="20"/>
              </w:rPr>
            </w:pPr>
            <w:r w:rsidRPr="001A1C37">
              <w:rPr>
                <w:rFonts w:cs="Arial"/>
                <w:sz w:val="20"/>
                <w:szCs w:val="20"/>
              </w:rPr>
              <w:t xml:space="preserve">Did you indicate the risk level of your study in </w:t>
            </w:r>
            <w:r w:rsidRPr="001A1C37">
              <w:rPr>
                <w:rFonts w:cs="Arial"/>
                <w:b/>
                <w:sz w:val="20"/>
                <w:szCs w:val="20"/>
              </w:rPr>
              <w:t>section 2.6</w:t>
            </w:r>
            <w:r w:rsidRPr="001A1C37">
              <w:rPr>
                <w:rFonts w:cs="Arial"/>
                <w:sz w:val="20"/>
                <w:szCs w:val="20"/>
              </w:rPr>
              <w:t xml:space="preserve"> and </w:t>
            </w:r>
            <w:r w:rsidR="00B259B9" w:rsidRPr="001A1C37">
              <w:rPr>
                <w:rFonts w:cs="Arial"/>
                <w:sz w:val="20"/>
                <w:szCs w:val="20"/>
              </w:rPr>
              <w:t>justified your choice</w:t>
            </w:r>
            <w:r w:rsidR="00E84FF0" w:rsidRPr="001A1C37">
              <w:rPr>
                <w:rFonts w:cs="Arial"/>
                <w:sz w:val="20"/>
                <w:szCs w:val="20"/>
              </w:rPr>
              <w:t xml:space="preserve"> in </w:t>
            </w:r>
            <w:r w:rsidR="00E84FF0" w:rsidRPr="001A1C37">
              <w:rPr>
                <w:rFonts w:cs="Arial"/>
                <w:b/>
                <w:sz w:val="20"/>
                <w:szCs w:val="20"/>
              </w:rPr>
              <w:t>section 2.6 (a)</w:t>
            </w:r>
            <w:r w:rsidR="00B259B9" w:rsidRPr="001A1C37">
              <w:rPr>
                <w:rFonts w:cs="Arial"/>
                <w:sz w:val="20"/>
                <w:szCs w:val="20"/>
              </w:rPr>
              <w:t>?</w:t>
            </w:r>
          </w:p>
        </w:tc>
        <w:tc>
          <w:tcPr>
            <w:tcW w:w="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4EBC" w:rsidRPr="00095105" w:rsidRDefault="00604EBC" w:rsidP="00E15867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4EBC" w:rsidRPr="00095105" w:rsidRDefault="00604EBC" w:rsidP="00E15867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4EBC" w:rsidRPr="00095105" w:rsidRDefault="00604EBC" w:rsidP="00E15867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4EBC" w:rsidRPr="00095105" w:rsidRDefault="00604EBC" w:rsidP="00E1586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84FF0" w:rsidRPr="00095105" w:rsidTr="00BE1E96">
        <w:tc>
          <w:tcPr>
            <w:tcW w:w="5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84FF0" w:rsidRPr="001A1C37" w:rsidRDefault="001A1C37" w:rsidP="001A1C37">
            <w:pPr>
              <w:pStyle w:val="ListParagraph"/>
              <w:numPr>
                <w:ilvl w:val="0"/>
                <w:numId w:val="13"/>
              </w:numPr>
              <w:jc w:val="both"/>
              <w:rPr>
                <w:rFonts w:cs="Arial"/>
                <w:sz w:val="20"/>
                <w:szCs w:val="20"/>
              </w:rPr>
            </w:pPr>
            <w:r w:rsidRPr="001A1C37">
              <w:rPr>
                <w:rFonts w:cs="Arial"/>
                <w:sz w:val="20"/>
                <w:szCs w:val="20"/>
              </w:rPr>
              <w:t xml:space="preserve">Did you do a </w:t>
            </w:r>
            <w:r w:rsidR="00E84FF0" w:rsidRPr="001A1C37">
              <w:rPr>
                <w:rFonts w:cs="Arial"/>
                <w:sz w:val="20"/>
                <w:szCs w:val="20"/>
              </w:rPr>
              <w:t>risk</w:t>
            </w:r>
            <w:r w:rsidRPr="001A1C37">
              <w:rPr>
                <w:rFonts w:cs="Arial"/>
                <w:sz w:val="20"/>
                <w:szCs w:val="20"/>
              </w:rPr>
              <w:t>-benefit</w:t>
            </w:r>
            <w:r w:rsidR="00E84FF0" w:rsidRPr="001A1C37">
              <w:rPr>
                <w:rFonts w:cs="Arial"/>
                <w:sz w:val="20"/>
                <w:szCs w:val="20"/>
              </w:rPr>
              <w:t xml:space="preserve"> analysis of the proposed study by completing sections </w:t>
            </w:r>
            <w:r w:rsidR="00E84FF0" w:rsidRPr="001A1C37">
              <w:rPr>
                <w:rFonts w:cs="Arial"/>
                <w:b/>
                <w:sz w:val="20"/>
                <w:szCs w:val="20"/>
              </w:rPr>
              <w:t>2.6 (b) - (f)</w:t>
            </w:r>
            <w:r w:rsidR="00E84FF0" w:rsidRPr="001A1C37">
              <w:rPr>
                <w:rFonts w:cs="Arial"/>
                <w:sz w:val="20"/>
                <w:szCs w:val="20"/>
              </w:rPr>
              <w:t xml:space="preserve">? </w:t>
            </w:r>
          </w:p>
        </w:tc>
        <w:tc>
          <w:tcPr>
            <w:tcW w:w="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84FF0" w:rsidRPr="00095105" w:rsidRDefault="00E84FF0" w:rsidP="00E15867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84FF0" w:rsidRPr="00095105" w:rsidRDefault="00E84FF0" w:rsidP="00E15867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84FF0" w:rsidRPr="00095105" w:rsidRDefault="00E84FF0" w:rsidP="00E15867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84FF0" w:rsidRPr="00095105" w:rsidRDefault="00E84FF0" w:rsidP="00E1586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E1959" w:rsidRPr="00095105" w:rsidTr="00BE1E96">
        <w:tc>
          <w:tcPr>
            <w:tcW w:w="5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E1959" w:rsidRPr="001A1C37" w:rsidRDefault="001E1959" w:rsidP="00766F01">
            <w:pPr>
              <w:pStyle w:val="ListParagraph"/>
              <w:numPr>
                <w:ilvl w:val="0"/>
                <w:numId w:val="13"/>
              </w:numPr>
              <w:jc w:val="both"/>
              <w:rPr>
                <w:rFonts w:cs="Arial"/>
                <w:sz w:val="20"/>
                <w:szCs w:val="20"/>
              </w:rPr>
            </w:pPr>
            <w:r w:rsidRPr="001E1959">
              <w:rPr>
                <w:rFonts w:cs="Arial"/>
                <w:sz w:val="20"/>
                <w:szCs w:val="20"/>
              </w:rPr>
              <w:t xml:space="preserve">Are there measures in place to take care of any </w:t>
            </w:r>
            <w:r>
              <w:rPr>
                <w:rFonts w:cs="Arial"/>
                <w:sz w:val="20"/>
                <w:szCs w:val="20"/>
              </w:rPr>
              <w:t xml:space="preserve">potential </w:t>
            </w:r>
            <w:r w:rsidRPr="001E1959">
              <w:rPr>
                <w:rFonts w:cs="Arial"/>
                <w:sz w:val="20"/>
                <w:szCs w:val="20"/>
              </w:rPr>
              <w:t>discomfort/inconvenience of participants</w:t>
            </w:r>
            <w:r>
              <w:rPr>
                <w:rFonts w:cs="Arial"/>
                <w:sz w:val="20"/>
                <w:szCs w:val="20"/>
              </w:rPr>
              <w:t xml:space="preserve"> to promote their welfare</w:t>
            </w:r>
            <w:r w:rsidRPr="008D3A70">
              <w:rPr>
                <w:rFonts w:cs="Arial"/>
                <w:sz w:val="20"/>
                <w:szCs w:val="20"/>
              </w:rPr>
              <w:t xml:space="preserve">? </w:t>
            </w:r>
            <w:r w:rsidR="008C2532" w:rsidRPr="008D3A70">
              <w:rPr>
                <w:rFonts w:cs="Arial"/>
                <w:b/>
                <w:sz w:val="20"/>
                <w:szCs w:val="20"/>
              </w:rPr>
              <w:t>(</w:t>
            </w:r>
            <w:r w:rsidR="00233768" w:rsidRPr="008D3A70">
              <w:rPr>
                <w:rFonts w:cs="Arial"/>
                <w:b/>
                <w:sz w:val="20"/>
                <w:szCs w:val="20"/>
              </w:rPr>
              <w:t>section 2.3 f</w:t>
            </w:r>
            <w:r w:rsidR="00766F01" w:rsidRPr="008D3A70">
              <w:rPr>
                <w:rFonts w:cs="Arial"/>
                <w:b/>
                <w:sz w:val="20"/>
                <w:szCs w:val="20"/>
              </w:rPr>
              <w:t xml:space="preserve"> – n)</w:t>
            </w:r>
          </w:p>
        </w:tc>
        <w:tc>
          <w:tcPr>
            <w:tcW w:w="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E1959" w:rsidRPr="00095105" w:rsidRDefault="001E1959" w:rsidP="00E15867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E1959" w:rsidRPr="00095105" w:rsidRDefault="001E1959" w:rsidP="00E15867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E1959" w:rsidRPr="00095105" w:rsidRDefault="001E1959" w:rsidP="00E15867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E1959" w:rsidRPr="00095105" w:rsidRDefault="001E1959" w:rsidP="00E1586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D43CF" w:rsidRPr="00095105" w:rsidTr="00BE1E96">
        <w:tc>
          <w:tcPr>
            <w:tcW w:w="5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D43CF" w:rsidRPr="001A1C37" w:rsidRDefault="00E84FF0" w:rsidP="001A1C37">
            <w:pPr>
              <w:pStyle w:val="ListParagraph"/>
              <w:numPr>
                <w:ilvl w:val="0"/>
                <w:numId w:val="13"/>
              </w:numPr>
              <w:jc w:val="both"/>
              <w:rPr>
                <w:rFonts w:cs="Arial"/>
                <w:sz w:val="20"/>
                <w:szCs w:val="20"/>
              </w:rPr>
            </w:pPr>
            <w:r w:rsidRPr="001A1C37">
              <w:rPr>
                <w:rFonts w:cs="Arial"/>
                <w:sz w:val="20"/>
                <w:szCs w:val="20"/>
              </w:rPr>
              <w:t xml:space="preserve">Did you obtain </w:t>
            </w:r>
            <w:r w:rsidR="00FD3866" w:rsidRPr="001A1C37">
              <w:rPr>
                <w:rFonts w:cs="Arial"/>
                <w:sz w:val="20"/>
                <w:szCs w:val="20"/>
              </w:rPr>
              <w:t xml:space="preserve">gatekeeper </w:t>
            </w:r>
            <w:r w:rsidRPr="001A1C37">
              <w:rPr>
                <w:rFonts w:cs="Arial"/>
                <w:sz w:val="20"/>
                <w:szCs w:val="20"/>
              </w:rPr>
              <w:t>permission from the proposed study sites</w:t>
            </w:r>
            <w:r w:rsidR="00FD3866" w:rsidRPr="001A1C37">
              <w:rPr>
                <w:rFonts w:cs="Arial"/>
                <w:sz w:val="20"/>
                <w:szCs w:val="20"/>
              </w:rPr>
              <w:t xml:space="preserve"> and appended the permission letter</w:t>
            </w:r>
            <w:r w:rsidR="00095105" w:rsidRPr="001A1C37">
              <w:rPr>
                <w:rFonts w:cs="Arial"/>
                <w:sz w:val="20"/>
                <w:szCs w:val="20"/>
              </w:rPr>
              <w:t>(s)</w:t>
            </w:r>
            <w:r w:rsidR="00EB5118" w:rsidRPr="001A1C37">
              <w:rPr>
                <w:rFonts w:cs="Arial"/>
                <w:sz w:val="20"/>
                <w:szCs w:val="20"/>
              </w:rPr>
              <w:t xml:space="preserve"> </w:t>
            </w:r>
            <w:r w:rsidR="00EB5118" w:rsidRPr="001A1C37">
              <w:rPr>
                <w:rFonts w:cs="Arial"/>
                <w:b/>
                <w:sz w:val="20"/>
                <w:szCs w:val="20"/>
              </w:rPr>
              <w:t>(</w:t>
            </w:r>
            <w:r w:rsidR="00FD3866" w:rsidRPr="001A1C37">
              <w:rPr>
                <w:rFonts w:cs="Arial"/>
                <w:b/>
                <w:sz w:val="20"/>
                <w:szCs w:val="20"/>
              </w:rPr>
              <w:t>section 3.1)</w:t>
            </w:r>
            <w:r w:rsidR="00FD3866" w:rsidRPr="001A1C37">
              <w:rPr>
                <w:rFonts w:cs="Arial"/>
                <w:sz w:val="20"/>
                <w:szCs w:val="20"/>
              </w:rPr>
              <w:t>? If permission is pending, did you provide an explanation and indicate your planned efforts to obtain the permission?</w:t>
            </w:r>
          </w:p>
        </w:tc>
        <w:tc>
          <w:tcPr>
            <w:tcW w:w="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D43CF" w:rsidRPr="00095105" w:rsidRDefault="00BD43CF" w:rsidP="00E15867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D43CF" w:rsidRPr="00095105" w:rsidRDefault="00BD43CF" w:rsidP="00E15867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D43CF" w:rsidRPr="00095105" w:rsidRDefault="00BD43CF" w:rsidP="00E15867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D43CF" w:rsidRPr="00095105" w:rsidRDefault="00BD43CF" w:rsidP="00E1586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67633" w:rsidRPr="00095105" w:rsidTr="00BE1E96">
        <w:tc>
          <w:tcPr>
            <w:tcW w:w="5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67633" w:rsidRPr="001A1C37" w:rsidRDefault="00267633" w:rsidP="00267633">
            <w:pPr>
              <w:pStyle w:val="ListParagraph"/>
              <w:numPr>
                <w:ilvl w:val="0"/>
                <w:numId w:val="13"/>
              </w:numPr>
              <w:jc w:val="both"/>
              <w:rPr>
                <w:rFonts w:cs="Arial"/>
                <w:sz w:val="20"/>
                <w:szCs w:val="20"/>
              </w:rPr>
            </w:pPr>
            <w:r w:rsidRPr="00267633">
              <w:rPr>
                <w:rFonts w:cs="Arial"/>
                <w:sz w:val="20"/>
                <w:szCs w:val="20"/>
              </w:rPr>
              <w:t>Are yo</w:t>
            </w:r>
            <w:r>
              <w:rPr>
                <w:rFonts w:cs="Arial"/>
                <w:sz w:val="20"/>
                <w:szCs w:val="20"/>
              </w:rPr>
              <w:t xml:space="preserve">u aware that if you plan to involve </w:t>
            </w:r>
            <w:proofErr w:type="spellStart"/>
            <w:r>
              <w:rPr>
                <w:rFonts w:cs="Arial"/>
                <w:sz w:val="20"/>
                <w:szCs w:val="20"/>
              </w:rPr>
              <w:t>Unisa</w:t>
            </w:r>
            <w:proofErr w:type="spellEnd"/>
            <w:r>
              <w:rPr>
                <w:rFonts w:cs="Arial"/>
                <w:sz w:val="20"/>
                <w:szCs w:val="20"/>
              </w:rPr>
              <w:t xml:space="preserve"> employees, students or data</w:t>
            </w:r>
            <w:r w:rsidRPr="00267633">
              <w:rPr>
                <w:rFonts w:cs="Arial"/>
                <w:sz w:val="20"/>
                <w:szCs w:val="20"/>
              </w:rPr>
              <w:t xml:space="preserve"> in the st</w:t>
            </w:r>
            <w:r w:rsidR="00C33534">
              <w:rPr>
                <w:rFonts w:cs="Arial"/>
                <w:sz w:val="20"/>
                <w:szCs w:val="20"/>
              </w:rPr>
              <w:t xml:space="preserve">udy, permission will have to </w:t>
            </w:r>
            <w:proofErr w:type="gramStart"/>
            <w:r w:rsidR="00C33534">
              <w:rPr>
                <w:rFonts w:cs="Arial"/>
                <w:sz w:val="20"/>
                <w:szCs w:val="20"/>
              </w:rPr>
              <w:t xml:space="preserve">be </w:t>
            </w:r>
            <w:bookmarkStart w:id="0" w:name="_GoBack"/>
            <w:bookmarkEnd w:id="0"/>
            <w:r w:rsidRPr="00267633">
              <w:rPr>
                <w:rFonts w:cs="Arial"/>
                <w:sz w:val="20"/>
                <w:szCs w:val="20"/>
              </w:rPr>
              <w:t>sought</w:t>
            </w:r>
            <w:proofErr w:type="gramEnd"/>
            <w:r w:rsidRPr="00267633">
              <w:rPr>
                <w:rFonts w:cs="Arial"/>
                <w:sz w:val="20"/>
                <w:szCs w:val="20"/>
              </w:rPr>
              <w:t xml:space="preserve"> from the </w:t>
            </w:r>
            <w:r>
              <w:rPr>
                <w:rFonts w:cs="Arial"/>
                <w:sz w:val="20"/>
                <w:szCs w:val="20"/>
              </w:rPr>
              <w:t>Research Permissions Subcommittee after you have obtained ethics approval</w:t>
            </w:r>
            <w:r w:rsidR="00E35FC7">
              <w:rPr>
                <w:rFonts w:cs="Arial"/>
                <w:sz w:val="20"/>
                <w:szCs w:val="20"/>
              </w:rPr>
              <w:t xml:space="preserve"> </w:t>
            </w:r>
            <w:r>
              <w:rPr>
                <w:rFonts w:cs="Arial"/>
                <w:sz w:val="20"/>
                <w:szCs w:val="20"/>
              </w:rPr>
              <w:t xml:space="preserve">and </w:t>
            </w:r>
            <w:r w:rsidR="00E35FC7">
              <w:rPr>
                <w:rFonts w:cs="Arial"/>
                <w:sz w:val="20"/>
                <w:szCs w:val="20"/>
              </w:rPr>
              <w:t xml:space="preserve">before </w:t>
            </w:r>
            <w:r w:rsidR="00570E84">
              <w:rPr>
                <w:rFonts w:cs="Arial"/>
                <w:sz w:val="20"/>
                <w:szCs w:val="20"/>
              </w:rPr>
              <w:t>fieldwork</w:t>
            </w:r>
            <w:r>
              <w:rPr>
                <w:rFonts w:cs="Arial"/>
                <w:sz w:val="20"/>
                <w:szCs w:val="20"/>
              </w:rPr>
              <w:t xml:space="preserve"> activities</w:t>
            </w:r>
            <w:r w:rsidRPr="00267633">
              <w:rPr>
                <w:rFonts w:cs="Arial"/>
                <w:sz w:val="20"/>
                <w:szCs w:val="20"/>
              </w:rPr>
              <w:t>?</w:t>
            </w:r>
          </w:p>
        </w:tc>
        <w:tc>
          <w:tcPr>
            <w:tcW w:w="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67633" w:rsidRPr="00095105" w:rsidRDefault="00267633" w:rsidP="00E15867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67633" w:rsidRPr="00095105" w:rsidRDefault="00267633" w:rsidP="00E15867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67633" w:rsidRPr="00095105" w:rsidRDefault="00267633" w:rsidP="00E15867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67633" w:rsidRPr="00095105" w:rsidRDefault="00267633" w:rsidP="00E1586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D3866" w:rsidRPr="00095105" w:rsidTr="001A1C37">
        <w:trPr>
          <w:trHeight w:val="952"/>
        </w:trPr>
        <w:tc>
          <w:tcPr>
            <w:tcW w:w="5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D3866" w:rsidRPr="001A1C37" w:rsidRDefault="00FD3866" w:rsidP="001A1C37">
            <w:pPr>
              <w:pStyle w:val="ListParagraph"/>
              <w:numPr>
                <w:ilvl w:val="0"/>
                <w:numId w:val="13"/>
              </w:numPr>
              <w:jc w:val="both"/>
              <w:rPr>
                <w:rFonts w:cs="Arial"/>
                <w:sz w:val="20"/>
                <w:szCs w:val="20"/>
              </w:rPr>
            </w:pPr>
            <w:r w:rsidRPr="001A1C37">
              <w:rPr>
                <w:rFonts w:cs="Arial"/>
                <w:sz w:val="20"/>
                <w:szCs w:val="20"/>
              </w:rPr>
              <w:t xml:space="preserve"> </w:t>
            </w:r>
            <w:r w:rsidR="00A277F9" w:rsidRPr="001A1C37">
              <w:rPr>
                <w:rFonts w:cs="Arial"/>
                <w:sz w:val="20"/>
                <w:szCs w:val="20"/>
              </w:rPr>
              <w:t>If your study involves</w:t>
            </w:r>
            <w:r w:rsidRPr="001A1C37">
              <w:rPr>
                <w:rFonts w:cs="Arial"/>
                <w:sz w:val="20"/>
                <w:szCs w:val="20"/>
              </w:rPr>
              <w:t xml:space="preserve"> a community</w:t>
            </w:r>
            <w:r w:rsidR="00A277F9" w:rsidRPr="001A1C37">
              <w:rPr>
                <w:rFonts w:cs="Arial"/>
                <w:sz w:val="20"/>
                <w:szCs w:val="20"/>
              </w:rPr>
              <w:t xml:space="preserve">, did you explain what measures you have taken/will take to consult and collaborate with those communities and/or representative groups? </w:t>
            </w:r>
            <w:r w:rsidR="00A277F9" w:rsidRPr="001A1C37">
              <w:rPr>
                <w:rFonts w:cs="Arial"/>
                <w:b/>
                <w:sz w:val="20"/>
                <w:szCs w:val="20"/>
              </w:rPr>
              <w:t>(see section 3.3)</w:t>
            </w:r>
          </w:p>
        </w:tc>
        <w:tc>
          <w:tcPr>
            <w:tcW w:w="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D3866" w:rsidRPr="00095105" w:rsidRDefault="00FD3866" w:rsidP="00E15867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D3866" w:rsidRPr="00095105" w:rsidRDefault="00FD3866" w:rsidP="00E15867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D3866" w:rsidRPr="00095105" w:rsidRDefault="00FD3866" w:rsidP="00E15867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D3866" w:rsidRPr="00095105" w:rsidRDefault="00FD3866" w:rsidP="00E1586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A1C37" w:rsidRPr="00095105" w:rsidTr="001E1959">
        <w:trPr>
          <w:trHeight w:val="412"/>
        </w:trPr>
        <w:tc>
          <w:tcPr>
            <w:tcW w:w="5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A1C37" w:rsidRPr="001A1C37" w:rsidRDefault="00766F01" w:rsidP="008C2532">
            <w:pPr>
              <w:pStyle w:val="ListParagraph"/>
              <w:numPr>
                <w:ilvl w:val="0"/>
                <w:numId w:val="13"/>
              </w:numPr>
              <w:jc w:val="both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Is</w:t>
            </w:r>
            <w:r w:rsidR="001A1C37" w:rsidRPr="001A1C37">
              <w:rPr>
                <w:rFonts w:cs="Arial"/>
                <w:sz w:val="20"/>
                <w:szCs w:val="20"/>
              </w:rPr>
              <w:t xml:space="preserve"> the proj</w:t>
            </w:r>
            <w:r w:rsidR="008C2532">
              <w:rPr>
                <w:rFonts w:cs="Arial"/>
                <w:sz w:val="20"/>
                <w:szCs w:val="20"/>
              </w:rPr>
              <w:t>ect methodology</w:t>
            </w:r>
            <w:r w:rsidR="001A1C37">
              <w:rPr>
                <w:rFonts w:cs="Arial"/>
                <w:sz w:val="20"/>
                <w:szCs w:val="20"/>
              </w:rPr>
              <w:t xml:space="preserve"> </w:t>
            </w:r>
            <w:r w:rsidR="001A1C37" w:rsidRPr="001A1C37">
              <w:rPr>
                <w:rFonts w:cs="Arial"/>
                <w:sz w:val="20"/>
                <w:szCs w:val="20"/>
              </w:rPr>
              <w:t>appropriate to achieve the project goals</w:t>
            </w:r>
            <w:r w:rsidR="001A1C37" w:rsidRPr="008D3A70">
              <w:rPr>
                <w:rFonts w:cs="Arial"/>
                <w:sz w:val="20"/>
                <w:szCs w:val="20"/>
              </w:rPr>
              <w:t>?</w:t>
            </w:r>
            <w:r w:rsidR="001E1959" w:rsidRPr="008D3A70">
              <w:rPr>
                <w:rFonts w:cs="Arial"/>
                <w:b/>
                <w:sz w:val="20"/>
                <w:szCs w:val="20"/>
              </w:rPr>
              <w:t xml:space="preserve"> </w:t>
            </w:r>
            <w:r w:rsidR="008C2532" w:rsidRPr="008D3A70">
              <w:rPr>
                <w:rFonts w:cs="Arial"/>
                <w:b/>
                <w:sz w:val="20"/>
                <w:szCs w:val="20"/>
              </w:rPr>
              <w:t>(</w:t>
            </w:r>
            <w:r w:rsidR="001E1959" w:rsidRPr="008D3A70">
              <w:rPr>
                <w:rFonts w:cs="Arial"/>
                <w:b/>
                <w:sz w:val="20"/>
                <w:szCs w:val="20"/>
              </w:rPr>
              <w:t xml:space="preserve">section </w:t>
            </w:r>
            <w:r w:rsidRPr="008D3A70">
              <w:rPr>
                <w:rFonts w:cs="Arial"/>
                <w:b/>
                <w:sz w:val="20"/>
                <w:szCs w:val="20"/>
              </w:rPr>
              <w:t>4.4 – 4.5</w:t>
            </w:r>
            <w:r w:rsidR="001E1959" w:rsidRPr="008D3A70">
              <w:rPr>
                <w:rFonts w:cs="Arial"/>
                <w:b/>
                <w:sz w:val="20"/>
                <w:szCs w:val="20"/>
              </w:rPr>
              <w:t>)</w:t>
            </w:r>
          </w:p>
        </w:tc>
        <w:tc>
          <w:tcPr>
            <w:tcW w:w="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A1C37" w:rsidRPr="00095105" w:rsidRDefault="001A1C37" w:rsidP="00E15867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A1C37" w:rsidRPr="00095105" w:rsidRDefault="001A1C37" w:rsidP="00E15867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A1C37" w:rsidRPr="00095105" w:rsidRDefault="001A1C37" w:rsidP="00E15867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A1C37" w:rsidRPr="00095105" w:rsidRDefault="001A1C37" w:rsidP="00E1586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D43CF" w:rsidRPr="00095105" w:rsidTr="00BE1E96">
        <w:tc>
          <w:tcPr>
            <w:tcW w:w="5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A1C37" w:rsidRPr="001A1C37" w:rsidRDefault="00BD43CF" w:rsidP="001A1C37">
            <w:pPr>
              <w:pStyle w:val="ListParagraph"/>
              <w:numPr>
                <w:ilvl w:val="0"/>
                <w:numId w:val="13"/>
              </w:numPr>
              <w:jc w:val="both"/>
              <w:rPr>
                <w:rFonts w:cs="Arial"/>
                <w:sz w:val="20"/>
                <w:szCs w:val="20"/>
              </w:rPr>
            </w:pPr>
            <w:r w:rsidRPr="001A1C37">
              <w:rPr>
                <w:rFonts w:cs="Arial"/>
                <w:sz w:val="20"/>
                <w:szCs w:val="20"/>
              </w:rPr>
              <w:t xml:space="preserve">Did you </w:t>
            </w:r>
            <w:r w:rsidR="00B6486C" w:rsidRPr="001A1C37">
              <w:rPr>
                <w:rFonts w:cs="Arial"/>
                <w:sz w:val="20"/>
                <w:szCs w:val="20"/>
              </w:rPr>
              <w:t>give a clear indication of your sampling method</w:t>
            </w:r>
            <w:r w:rsidRPr="001A1C37">
              <w:rPr>
                <w:rFonts w:cs="Arial"/>
                <w:sz w:val="20"/>
                <w:szCs w:val="20"/>
              </w:rPr>
              <w:t>, sample size an</w:t>
            </w:r>
            <w:r w:rsidR="00B6486C" w:rsidRPr="001A1C37">
              <w:rPr>
                <w:rFonts w:cs="Arial"/>
                <w:sz w:val="20"/>
                <w:szCs w:val="20"/>
              </w:rPr>
              <w:t>d rationale for the sample size of each proposed group of participants</w:t>
            </w:r>
            <w:r w:rsidRPr="001A1C37">
              <w:rPr>
                <w:rFonts w:cs="Arial"/>
                <w:sz w:val="20"/>
                <w:szCs w:val="20"/>
              </w:rPr>
              <w:t xml:space="preserve"> in </w:t>
            </w:r>
            <w:r w:rsidRPr="001A1C37">
              <w:rPr>
                <w:rFonts w:cs="Arial"/>
                <w:b/>
                <w:sz w:val="20"/>
                <w:szCs w:val="20"/>
              </w:rPr>
              <w:t>section 4.6.2</w:t>
            </w:r>
            <w:r w:rsidR="00A77B7F" w:rsidRPr="001A1C37">
              <w:rPr>
                <w:rFonts w:cs="Arial"/>
                <w:sz w:val="20"/>
                <w:szCs w:val="20"/>
              </w:rPr>
              <w:t>?</w:t>
            </w:r>
          </w:p>
        </w:tc>
        <w:tc>
          <w:tcPr>
            <w:tcW w:w="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D43CF" w:rsidRPr="00095105" w:rsidRDefault="00BD43CF" w:rsidP="00E15867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D43CF" w:rsidRPr="00095105" w:rsidRDefault="00BD43CF" w:rsidP="00E15867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D43CF" w:rsidRPr="00095105" w:rsidRDefault="00BD43CF" w:rsidP="00E15867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D43CF" w:rsidRPr="00095105" w:rsidRDefault="00BD43CF" w:rsidP="00E1586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D43CF" w:rsidRPr="00095105" w:rsidTr="00BE1E96">
        <w:tc>
          <w:tcPr>
            <w:tcW w:w="5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A1C37" w:rsidRPr="00DB07CD" w:rsidRDefault="00BD43CF" w:rsidP="00DB07CD">
            <w:pPr>
              <w:pStyle w:val="ListParagraph"/>
              <w:numPr>
                <w:ilvl w:val="0"/>
                <w:numId w:val="13"/>
              </w:numPr>
              <w:jc w:val="both"/>
              <w:rPr>
                <w:rFonts w:cs="Arial"/>
                <w:sz w:val="20"/>
                <w:szCs w:val="20"/>
              </w:rPr>
            </w:pPr>
            <w:r w:rsidRPr="001A1C37">
              <w:rPr>
                <w:rFonts w:cs="Arial"/>
                <w:sz w:val="20"/>
                <w:szCs w:val="20"/>
              </w:rPr>
              <w:lastRenderedPageBreak/>
              <w:t xml:space="preserve">Did you give a clear indication of your inclusion and exclusion criteria in </w:t>
            </w:r>
            <w:r w:rsidRPr="001A1C37">
              <w:rPr>
                <w:rFonts w:cs="Arial"/>
                <w:b/>
                <w:sz w:val="20"/>
                <w:szCs w:val="20"/>
              </w:rPr>
              <w:t>sections 4.6.3 &amp; 4.6.4</w:t>
            </w:r>
            <w:r w:rsidRPr="001A1C37">
              <w:rPr>
                <w:rFonts w:cs="Arial"/>
                <w:sz w:val="20"/>
                <w:szCs w:val="20"/>
              </w:rPr>
              <w:t>?</w:t>
            </w:r>
          </w:p>
        </w:tc>
        <w:tc>
          <w:tcPr>
            <w:tcW w:w="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D43CF" w:rsidRPr="00095105" w:rsidRDefault="00BD43CF" w:rsidP="00E15867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D43CF" w:rsidRPr="00095105" w:rsidRDefault="00BD43CF" w:rsidP="00E15867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D43CF" w:rsidRPr="00095105" w:rsidRDefault="00BD43CF" w:rsidP="00E15867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D43CF" w:rsidRPr="00095105" w:rsidRDefault="00BD43CF" w:rsidP="00E1586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D43CF" w:rsidRPr="00095105" w:rsidTr="00BE1E96">
        <w:tc>
          <w:tcPr>
            <w:tcW w:w="5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A1C37" w:rsidRPr="00DB07CD" w:rsidRDefault="00F16536" w:rsidP="00DB07CD">
            <w:pPr>
              <w:pStyle w:val="ListParagraph"/>
              <w:numPr>
                <w:ilvl w:val="0"/>
                <w:numId w:val="13"/>
              </w:numPr>
              <w:jc w:val="both"/>
              <w:rPr>
                <w:rFonts w:cs="Arial"/>
                <w:sz w:val="20"/>
                <w:szCs w:val="20"/>
              </w:rPr>
            </w:pPr>
            <w:r w:rsidRPr="001A1C37">
              <w:rPr>
                <w:rFonts w:cs="Arial"/>
                <w:sz w:val="20"/>
                <w:szCs w:val="20"/>
              </w:rPr>
              <w:t xml:space="preserve">Have </w:t>
            </w:r>
            <w:r w:rsidR="00A77B7F" w:rsidRPr="001A1C37">
              <w:rPr>
                <w:rFonts w:cs="Arial"/>
                <w:sz w:val="20"/>
                <w:szCs w:val="20"/>
              </w:rPr>
              <w:t xml:space="preserve">you </w:t>
            </w:r>
            <w:r w:rsidRPr="001A1C37">
              <w:rPr>
                <w:rFonts w:cs="Arial"/>
                <w:sz w:val="20"/>
                <w:szCs w:val="20"/>
              </w:rPr>
              <w:t>provided an explanation of how you will obtain the contact details</w:t>
            </w:r>
            <w:r w:rsidR="00774A17" w:rsidRPr="001A1C37">
              <w:rPr>
                <w:rFonts w:cs="Arial"/>
                <w:sz w:val="20"/>
                <w:szCs w:val="20"/>
              </w:rPr>
              <w:t xml:space="preserve"> of </w:t>
            </w:r>
            <w:r w:rsidR="00A77B7F" w:rsidRPr="001A1C37">
              <w:rPr>
                <w:rFonts w:cs="Arial"/>
                <w:sz w:val="20"/>
                <w:szCs w:val="20"/>
              </w:rPr>
              <w:t xml:space="preserve">each group of </w:t>
            </w:r>
            <w:r w:rsidRPr="001A1C37">
              <w:rPr>
                <w:rFonts w:cs="Arial"/>
                <w:sz w:val="20"/>
                <w:szCs w:val="20"/>
              </w:rPr>
              <w:t xml:space="preserve">participants in </w:t>
            </w:r>
            <w:r w:rsidRPr="001A1C37">
              <w:rPr>
                <w:rFonts w:cs="Arial"/>
                <w:b/>
                <w:sz w:val="20"/>
                <w:szCs w:val="20"/>
              </w:rPr>
              <w:t>section 4.6.6</w:t>
            </w:r>
            <w:r w:rsidR="00774A17" w:rsidRPr="001A1C37">
              <w:rPr>
                <w:rFonts w:cs="Arial"/>
                <w:sz w:val="20"/>
                <w:szCs w:val="20"/>
              </w:rPr>
              <w:t xml:space="preserve">? </w:t>
            </w:r>
          </w:p>
        </w:tc>
        <w:tc>
          <w:tcPr>
            <w:tcW w:w="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D43CF" w:rsidRPr="00095105" w:rsidRDefault="00BD43CF" w:rsidP="00E15867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D43CF" w:rsidRPr="00095105" w:rsidRDefault="00BD43CF" w:rsidP="00E15867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D43CF" w:rsidRPr="00095105" w:rsidRDefault="00BD43CF" w:rsidP="00E15867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D43CF" w:rsidRPr="00095105" w:rsidRDefault="00BD43CF" w:rsidP="00E1586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D43CF" w:rsidRPr="00095105" w:rsidTr="00BE1E96">
        <w:tc>
          <w:tcPr>
            <w:tcW w:w="5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A1C37" w:rsidRPr="00DB07CD" w:rsidRDefault="00F16536" w:rsidP="00766F01">
            <w:pPr>
              <w:pStyle w:val="ListParagraph"/>
              <w:numPr>
                <w:ilvl w:val="0"/>
                <w:numId w:val="13"/>
              </w:numPr>
              <w:jc w:val="both"/>
              <w:rPr>
                <w:rFonts w:cs="Arial"/>
                <w:sz w:val="20"/>
                <w:szCs w:val="20"/>
              </w:rPr>
            </w:pPr>
            <w:r w:rsidRPr="001A1C37">
              <w:rPr>
                <w:rFonts w:cs="Arial"/>
                <w:sz w:val="20"/>
                <w:szCs w:val="20"/>
              </w:rPr>
              <w:t>Have you provided a</w:t>
            </w:r>
            <w:r w:rsidR="00766F01">
              <w:rPr>
                <w:rFonts w:cs="Arial"/>
                <w:sz w:val="20"/>
                <w:szCs w:val="20"/>
              </w:rPr>
              <w:t>n</w:t>
            </w:r>
            <w:r w:rsidRPr="001A1C37">
              <w:rPr>
                <w:rFonts w:cs="Arial"/>
                <w:sz w:val="20"/>
                <w:szCs w:val="20"/>
              </w:rPr>
              <w:t xml:space="preserve"> explanation of how you will recruit </w:t>
            </w:r>
            <w:r w:rsidR="00A77B7F" w:rsidRPr="001A1C37">
              <w:rPr>
                <w:rFonts w:cs="Arial"/>
                <w:sz w:val="20"/>
                <w:szCs w:val="20"/>
              </w:rPr>
              <w:t xml:space="preserve">each group of </w:t>
            </w:r>
            <w:r w:rsidRPr="001A1C37">
              <w:rPr>
                <w:rFonts w:cs="Arial"/>
                <w:sz w:val="20"/>
                <w:szCs w:val="20"/>
              </w:rPr>
              <w:t xml:space="preserve">participants in </w:t>
            </w:r>
            <w:r w:rsidRPr="001A1C37">
              <w:rPr>
                <w:rFonts w:cs="Arial"/>
                <w:b/>
                <w:sz w:val="20"/>
                <w:szCs w:val="20"/>
              </w:rPr>
              <w:t>section 4.6.6</w:t>
            </w:r>
            <w:r w:rsidRPr="001A1C37">
              <w:rPr>
                <w:rFonts w:cs="Arial"/>
                <w:sz w:val="20"/>
                <w:szCs w:val="20"/>
              </w:rPr>
              <w:t>?</w:t>
            </w:r>
          </w:p>
        </w:tc>
        <w:tc>
          <w:tcPr>
            <w:tcW w:w="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D43CF" w:rsidRPr="00095105" w:rsidRDefault="00BD43CF" w:rsidP="00E15867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D43CF" w:rsidRPr="00095105" w:rsidRDefault="00BD43CF" w:rsidP="00E15867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D43CF" w:rsidRPr="00095105" w:rsidRDefault="00BD43CF" w:rsidP="00E15867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D43CF" w:rsidRPr="00095105" w:rsidRDefault="00BD43CF" w:rsidP="00E1586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16536" w:rsidRPr="00095105" w:rsidTr="00BE1E96">
        <w:tc>
          <w:tcPr>
            <w:tcW w:w="5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A1C37" w:rsidRPr="00DB07CD" w:rsidRDefault="00F16536" w:rsidP="00DB07CD">
            <w:pPr>
              <w:pStyle w:val="ListParagraph"/>
              <w:numPr>
                <w:ilvl w:val="0"/>
                <w:numId w:val="13"/>
              </w:numPr>
              <w:jc w:val="both"/>
              <w:rPr>
                <w:rFonts w:cs="Arial"/>
                <w:sz w:val="20"/>
                <w:szCs w:val="20"/>
              </w:rPr>
            </w:pPr>
            <w:r w:rsidRPr="001A1C37">
              <w:rPr>
                <w:rFonts w:cs="Arial"/>
                <w:sz w:val="20"/>
                <w:szCs w:val="20"/>
              </w:rPr>
              <w:t xml:space="preserve">Is there an unequal relationship between </w:t>
            </w:r>
            <w:r w:rsidR="00774A17" w:rsidRPr="001A1C37">
              <w:rPr>
                <w:rFonts w:cs="Arial"/>
                <w:sz w:val="20"/>
                <w:szCs w:val="20"/>
              </w:rPr>
              <w:t>anyone involved in the recruitment that may unduly influence voluntary participation?</w:t>
            </w:r>
            <w:r w:rsidRPr="001A1C37">
              <w:rPr>
                <w:rFonts w:cs="Arial"/>
                <w:sz w:val="20"/>
                <w:szCs w:val="20"/>
              </w:rPr>
              <w:t xml:space="preserve"> If so, have you p</w:t>
            </w:r>
            <w:r w:rsidR="00BE5FF5" w:rsidRPr="001A1C37">
              <w:rPr>
                <w:rFonts w:cs="Arial"/>
                <w:sz w:val="20"/>
                <w:szCs w:val="20"/>
              </w:rPr>
              <w:t xml:space="preserve">rovided an explanation of how you will deal </w:t>
            </w:r>
            <w:r w:rsidRPr="001A1C37">
              <w:rPr>
                <w:rFonts w:cs="Arial"/>
                <w:sz w:val="20"/>
                <w:szCs w:val="20"/>
              </w:rPr>
              <w:t xml:space="preserve">with </w:t>
            </w:r>
            <w:r w:rsidR="00BE5FF5" w:rsidRPr="001A1C37">
              <w:rPr>
                <w:rFonts w:cs="Arial"/>
                <w:sz w:val="20"/>
                <w:szCs w:val="20"/>
              </w:rPr>
              <w:t xml:space="preserve">this </w:t>
            </w:r>
            <w:r w:rsidRPr="001A1C37">
              <w:rPr>
                <w:rFonts w:cs="Arial"/>
                <w:sz w:val="20"/>
                <w:szCs w:val="20"/>
              </w:rPr>
              <w:t xml:space="preserve">in section </w:t>
            </w:r>
            <w:r w:rsidRPr="001A1C37">
              <w:rPr>
                <w:rFonts w:cs="Arial"/>
                <w:b/>
                <w:sz w:val="20"/>
                <w:szCs w:val="20"/>
              </w:rPr>
              <w:t>4.6.7</w:t>
            </w:r>
            <w:r w:rsidRPr="001A1C37">
              <w:rPr>
                <w:rFonts w:cs="Arial"/>
                <w:sz w:val="20"/>
                <w:szCs w:val="20"/>
              </w:rPr>
              <w:t>?</w:t>
            </w:r>
          </w:p>
        </w:tc>
        <w:tc>
          <w:tcPr>
            <w:tcW w:w="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16536" w:rsidRPr="00095105" w:rsidRDefault="00F16536" w:rsidP="00E15867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16536" w:rsidRPr="00095105" w:rsidRDefault="00F16536" w:rsidP="00E15867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16536" w:rsidRPr="00095105" w:rsidRDefault="00F16536" w:rsidP="00E15867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16536" w:rsidRPr="00095105" w:rsidRDefault="00F16536" w:rsidP="00E1586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16536" w:rsidRPr="00095105" w:rsidTr="00BE1E96">
        <w:tc>
          <w:tcPr>
            <w:tcW w:w="5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A1C37" w:rsidRPr="001A1C37" w:rsidRDefault="00F16536" w:rsidP="001A1C37">
            <w:pPr>
              <w:pStyle w:val="ListParagraph"/>
              <w:numPr>
                <w:ilvl w:val="0"/>
                <w:numId w:val="13"/>
              </w:numPr>
              <w:jc w:val="both"/>
              <w:rPr>
                <w:rFonts w:cs="Arial"/>
                <w:sz w:val="20"/>
                <w:szCs w:val="20"/>
              </w:rPr>
            </w:pPr>
            <w:r w:rsidRPr="001A1C37">
              <w:rPr>
                <w:rFonts w:cs="Arial"/>
                <w:sz w:val="20"/>
                <w:szCs w:val="20"/>
              </w:rPr>
              <w:t xml:space="preserve">Have you </w:t>
            </w:r>
            <w:r w:rsidR="00DB07CD">
              <w:rPr>
                <w:rFonts w:cs="Arial"/>
                <w:sz w:val="20"/>
                <w:szCs w:val="20"/>
              </w:rPr>
              <w:t>indicated and inserted/attached</w:t>
            </w:r>
            <w:r w:rsidRPr="001A1C37">
              <w:rPr>
                <w:rFonts w:cs="Arial"/>
                <w:sz w:val="20"/>
                <w:szCs w:val="20"/>
              </w:rPr>
              <w:t xml:space="preserve"> all the </w:t>
            </w:r>
            <w:r w:rsidR="00774A17" w:rsidRPr="001A1C37">
              <w:rPr>
                <w:rFonts w:cs="Arial"/>
                <w:sz w:val="20"/>
                <w:szCs w:val="20"/>
              </w:rPr>
              <w:t xml:space="preserve">data collection instruments </w:t>
            </w:r>
            <w:r w:rsidRPr="001A1C37">
              <w:rPr>
                <w:rFonts w:cs="Arial"/>
                <w:sz w:val="20"/>
                <w:szCs w:val="20"/>
              </w:rPr>
              <w:t xml:space="preserve">in section </w:t>
            </w:r>
            <w:r w:rsidRPr="001A1C37">
              <w:rPr>
                <w:rFonts w:cs="Arial"/>
                <w:b/>
                <w:sz w:val="20"/>
                <w:szCs w:val="20"/>
              </w:rPr>
              <w:t>4.7.1</w:t>
            </w:r>
            <w:r w:rsidR="00774A17" w:rsidRPr="001A1C37">
              <w:rPr>
                <w:rFonts w:cs="Arial"/>
                <w:b/>
                <w:sz w:val="20"/>
                <w:szCs w:val="20"/>
              </w:rPr>
              <w:t xml:space="preserve"> – 4.7.4</w:t>
            </w:r>
            <w:r w:rsidRPr="001A1C37">
              <w:rPr>
                <w:rFonts w:cs="Arial"/>
                <w:sz w:val="20"/>
                <w:szCs w:val="20"/>
              </w:rPr>
              <w:t>?</w:t>
            </w:r>
          </w:p>
        </w:tc>
        <w:tc>
          <w:tcPr>
            <w:tcW w:w="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16536" w:rsidRPr="00095105" w:rsidRDefault="00F16536" w:rsidP="00E15867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16536" w:rsidRPr="00095105" w:rsidRDefault="00F16536" w:rsidP="00E15867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16536" w:rsidRPr="00095105" w:rsidRDefault="00F16536" w:rsidP="00E15867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16536" w:rsidRPr="00095105" w:rsidRDefault="00F16536" w:rsidP="00E1586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D144A" w:rsidRPr="00095105" w:rsidTr="00BE1E96">
        <w:tc>
          <w:tcPr>
            <w:tcW w:w="5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A1C37" w:rsidRPr="001A1C37" w:rsidRDefault="00840BC6" w:rsidP="001A1C37">
            <w:pPr>
              <w:pStyle w:val="ListParagraph"/>
              <w:numPr>
                <w:ilvl w:val="0"/>
                <w:numId w:val="13"/>
              </w:numPr>
              <w:jc w:val="both"/>
              <w:rPr>
                <w:rFonts w:cs="Arial"/>
                <w:sz w:val="20"/>
                <w:szCs w:val="20"/>
              </w:rPr>
            </w:pPr>
            <w:r w:rsidRPr="001A1C37">
              <w:rPr>
                <w:rFonts w:cs="Arial"/>
                <w:sz w:val="20"/>
                <w:szCs w:val="20"/>
              </w:rPr>
              <w:t>If you are making use of a borrowed questionnaire, was approval granted</w:t>
            </w:r>
            <w:r w:rsidR="00DB07CD">
              <w:rPr>
                <w:rFonts w:cs="Arial"/>
                <w:sz w:val="20"/>
                <w:szCs w:val="20"/>
              </w:rPr>
              <w:t xml:space="preserve"> from the original developer(s)</w:t>
            </w:r>
            <w:r w:rsidRPr="001A1C37">
              <w:rPr>
                <w:rFonts w:cs="Arial"/>
                <w:sz w:val="20"/>
                <w:szCs w:val="20"/>
              </w:rPr>
              <w:t xml:space="preserve">, </w:t>
            </w:r>
            <w:r w:rsidRPr="008D3A70">
              <w:rPr>
                <w:rFonts w:cs="Arial"/>
                <w:sz w:val="20"/>
                <w:szCs w:val="20"/>
              </w:rPr>
              <w:t xml:space="preserve">and did you insert proof of the approval in section </w:t>
            </w:r>
            <w:r w:rsidRPr="008D3A70">
              <w:rPr>
                <w:rFonts w:cs="Arial"/>
                <w:b/>
                <w:sz w:val="20"/>
                <w:szCs w:val="20"/>
              </w:rPr>
              <w:t>4.7.1 a (viii)</w:t>
            </w:r>
            <w:r w:rsidR="008D3A70" w:rsidRPr="008D3A70">
              <w:rPr>
                <w:rFonts w:cs="Arial"/>
                <w:sz w:val="20"/>
                <w:szCs w:val="20"/>
              </w:rPr>
              <w:t>.</w:t>
            </w:r>
            <w:r w:rsidRPr="001A1C37">
              <w:rPr>
                <w:rFonts w:cs="Arial"/>
                <w:sz w:val="20"/>
                <w:szCs w:val="20"/>
              </w:rPr>
              <w:t xml:space="preserve"> </w:t>
            </w:r>
          </w:p>
        </w:tc>
        <w:tc>
          <w:tcPr>
            <w:tcW w:w="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144A" w:rsidRPr="00095105" w:rsidRDefault="004D144A" w:rsidP="00E15867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144A" w:rsidRPr="00095105" w:rsidRDefault="004D144A" w:rsidP="00E15867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144A" w:rsidRPr="00095105" w:rsidRDefault="004D144A" w:rsidP="00E15867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144A" w:rsidRPr="00095105" w:rsidRDefault="004D144A" w:rsidP="00E1586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B07CD" w:rsidRPr="00095105" w:rsidTr="00BE1E96">
        <w:tc>
          <w:tcPr>
            <w:tcW w:w="5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B07CD" w:rsidRPr="001A1C37" w:rsidRDefault="00DB07CD" w:rsidP="001A1C37">
            <w:pPr>
              <w:pStyle w:val="ListParagraph"/>
              <w:numPr>
                <w:ilvl w:val="0"/>
                <w:numId w:val="13"/>
              </w:numPr>
              <w:jc w:val="both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Did you consult a statistician to optimise the validity of the research instrument?</w:t>
            </w:r>
          </w:p>
        </w:tc>
        <w:tc>
          <w:tcPr>
            <w:tcW w:w="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B07CD" w:rsidRPr="00095105" w:rsidRDefault="00DB07CD" w:rsidP="00E15867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B07CD" w:rsidRPr="00095105" w:rsidRDefault="00DB07CD" w:rsidP="00E15867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B07CD" w:rsidRPr="00095105" w:rsidRDefault="00DB07CD" w:rsidP="00E15867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B07CD" w:rsidRPr="00095105" w:rsidRDefault="00DB07CD" w:rsidP="00E1586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B07CD" w:rsidRPr="00095105" w:rsidTr="00BE1E96">
        <w:tc>
          <w:tcPr>
            <w:tcW w:w="5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B07CD" w:rsidRDefault="00DB07CD" w:rsidP="008C2532">
            <w:pPr>
              <w:pStyle w:val="ListParagraph"/>
              <w:numPr>
                <w:ilvl w:val="0"/>
                <w:numId w:val="13"/>
              </w:numPr>
              <w:jc w:val="both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Are you going to make use of a Statistician, External coder, Research assistant(s) and/or Field workers? If so, did you append the necessary confidentiality agreements</w:t>
            </w:r>
            <w:r w:rsidRPr="008D3A70">
              <w:rPr>
                <w:rFonts w:cs="Arial"/>
                <w:sz w:val="20"/>
                <w:szCs w:val="20"/>
              </w:rPr>
              <w:t xml:space="preserve">? </w:t>
            </w:r>
            <w:r w:rsidR="008C2532" w:rsidRPr="008D3A70">
              <w:rPr>
                <w:rFonts w:cs="Arial"/>
                <w:b/>
                <w:sz w:val="20"/>
                <w:szCs w:val="20"/>
              </w:rPr>
              <w:t>(</w:t>
            </w:r>
            <w:r w:rsidRPr="008D3A70">
              <w:rPr>
                <w:rFonts w:cs="Arial"/>
                <w:b/>
                <w:sz w:val="20"/>
                <w:szCs w:val="20"/>
              </w:rPr>
              <w:t xml:space="preserve">section </w:t>
            </w:r>
            <w:r w:rsidR="008C2532" w:rsidRPr="008D3A70">
              <w:rPr>
                <w:rFonts w:cs="Arial"/>
                <w:b/>
                <w:sz w:val="20"/>
                <w:szCs w:val="20"/>
              </w:rPr>
              <w:t>5.2</w:t>
            </w:r>
            <w:r w:rsidRPr="008D3A70">
              <w:rPr>
                <w:rFonts w:cs="Arial"/>
                <w:sz w:val="20"/>
                <w:szCs w:val="20"/>
              </w:rPr>
              <w:t>)</w:t>
            </w:r>
          </w:p>
        </w:tc>
        <w:tc>
          <w:tcPr>
            <w:tcW w:w="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B07CD" w:rsidRPr="00095105" w:rsidRDefault="00DB07CD" w:rsidP="00E15867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B07CD" w:rsidRPr="00095105" w:rsidRDefault="00DB07CD" w:rsidP="00E15867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B07CD" w:rsidRPr="00095105" w:rsidRDefault="00DB07CD" w:rsidP="00E15867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B07CD" w:rsidRPr="00095105" w:rsidRDefault="00DB07CD" w:rsidP="00E1586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16536" w:rsidRPr="00095105" w:rsidTr="00BE1E96">
        <w:tc>
          <w:tcPr>
            <w:tcW w:w="5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A1C37" w:rsidRPr="00DB07CD" w:rsidRDefault="00840BC6" w:rsidP="00DB07CD">
            <w:pPr>
              <w:pStyle w:val="ListParagraph"/>
              <w:numPr>
                <w:ilvl w:val="0"/>
                <w:numId w:val="13"/>
              </w:numPr>
              <w:jc w:val="both"/>
              <w:rPr>
                <w:rFonts w:cs="Arial"/>
                <w:b/>
                <w:sz w:val="20"/>
                <w:szCs w:val="20"/>
              </w:rPr>
            </w:pPr>
            <w:r w:rsidRPr="001A1C37">
              <w:rPr>
                <w:rFonts w:cs="Arial"/>
                <w:sz w:val="20"/>
                <w:szCs w:val="20"/>
              </w:rPr>
              <w:t>If you are making use of a translator, did you append a letter from a language practitioner certifying the credibility of the translated material?</w:t>
            </w:r>
            <w:r w:rsidRPr="001A1C37">
              <w:rPr>
                <w:rFonts w:cs="Arial"/>
                <w:b/>
                <w:sz w:val="20"/>
                <w:szCs w:val="20"/>
              </w:rPr>
              <w:t xml:space="preserve"> (section 4.12)</w:t>
            </w:r>
          </w:p>
        </w:tc>
        <w:tc>
          <w:tcPr>
            <w:tcW w:w="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16536" w:rsidRPr="00095105" w:rsidRDefault="00F16536" w:rsidP="00E15867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16536" w:rsidRPr="00095105" w:rsidRDefault="00F16536" w:rsidP="00E15867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16536" w:rsidRPr="00095105" w:rsidRDefault="00F16536" w:rsidP="00E15867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16536" w:rsidRPr="00095105" w:rsidRDefault="00F16536" w:rsidP="00E1586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67633" w:rsidRPr="00095105" w:rsidTr="00BE1E96">
        <w:tc>
          <w:tcPr>
            <w:tcW w:w="5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67633" w:rsidRPr="001A1C37" w:rsidRDefault="00267633" w:rsidP="00DB07CD">
            <w:pPr>
              <w:pStyle w:val="ListParagraph"/>
              <w:numPr>
                <w:ilvl w:val="0"/>
                <w:numId w:val="13"/>
              </w:numPr>
              <w:jc w:val="both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 xml:space="preserve">Have you used </w:t>
            </w:r>
            <w:proofErr w:type="spellStart"/>
            <w:r>
              <w:rPr>
                <w:rFonts w:cs="Arial"/>
                <w:sz w:val="20"/>
                <w:szCs w:val="20"/>
              </w:rPr>
              <w:t>Unisa’s</w:t>
            </w:r>
            <w:proofErr w:type="spellEnd"/>
            <w:r>
              <w:rPr>
                <w:rFonts w:cs="Arial"/>
                <w:sz w:val="20"/>
                <w:szCs w:val="20"/>
              </w:rPr>
              <w:t xml:space="preserve"> official letterhead for any letters, research instruments and/or informed consent documentation? (An external applicant must use the official letterhead of the institution where s/he is registered or affiliated)</w:t>
            </w:r>
          </w:p>
        </w:tc>
        <w:tc>
          <w:tcPr>
            <w:tcW w:w="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67633" w:rsidRPr="00095105" w:rsidRDefault="00267633" w:rsidP="00E15867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67633" w:rsidRPr="00095105" w:rsidRDefault="00267633" w:rsidP="00E15867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67633" w:rsidRPr="00095105" w:rsidRDefault="00267633" w:rsidP="00E15867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67633" w:rsidRPr="00095105" w:rsidRDefault="00267633" w:rsidP="00E1586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327EB" w:rsidRPr="00095105" w:rsidTr="00BE1E96">
        <w:tc>
          <w:tcPr>
            <w:tcW w:w="5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A1C37" w:rsidRPr="00267633" w:rsidRDefault="00840BC6" w:rsidP="00267633">
            <w:pPr>
              <w:pStyle w:val="ListParagraph"/>
              <w:numPr>
                <w:ilvl w:val="0"/>
                <w:numId w:val="13"/>
              </w:numPr>
              <w:jc w:val="both"/>
              <w:rPr>
                <w:rFonts w:cs="Arial"/>
                <w:sz w:val="20"/>
                <w:szCs w:val="20"/>
              </w:rPr>
            </w:pPr>
            <w:r w:rsidRPr="001A1C37">
              <w:rPr>
                <w:rFonts w:cs="Arial"/>
                <w:sz w:val="20"/>
                <w:szCs w:val="20"/>
              </w:rPr>
              <w:t xml:space="preserve">Did you describe the process of obtaining </w:t>
            </w:r>
            <w:r w:rsidR="00026D91" w:rsidRPr="001A1C37">
              <w:rPr>
                <w:rFonts w:cs="Arial"/>
                <w:sz w:val="20"/>
                <w:szCs w:val="20"/>
              </w:rPr>
              <w:t>informed consent</w:t>
            </w:r>
            <w:r w:rsidR="001A001E" w:rsidRPr="001A1C37">
              <w:rPr>
                <w:rFonts w:cs="Arial"/>
                <w:sz w:val="20"/>
                <w:szCs w:val="20"/>
              </w:rPr>
              <w:t xml:space="preserve"> and</w:t>
            </w:r>
            <w:r w:rsidR="008C0413" w:rsidRPr="001A1C37">
              <w:rPr>
                <w:rFonts w:cs="Arial"/>
                <w:sz w:val="20"/>
                <w:szCs w:val="20"/>
              </w:rPr>
              <w:t xml:space="preserve"> inserted the information leaflet</w:t>
            </w:r>
            <w:r w:rsidR="001A001E" w:rsidRPr="001A1C37">
              <w:rPr>
                <w:rFonts w:cs="Arial"/>
                <w:sz w:val="20"/>
                <w:szCs w:val="20"/>
              </w:rPr>
              <w:t xml:space="preserve"> and consent form</w:t>
            </w:r>
            <w:r w:rsidR="008C0413" w:rsidRPr="001A1C37">
              <w:rPr>
                <w:rFonts w:cs="Arial"/>
                <w:sz w:val="20"/>
                <w:szCs w:val="20"/>
              </w:rPr>
              <w:t xml:space="preserve"> in </w:t>
            </w:r>
            <w:r w:rsidR="008C0413" w:rsidRPr="001A1C37">
              <w:rPr>
                <w:rFonts w:cs="Arial"/>
                <w:b/>
                <w:sz w:val="20"/>
                <w:szCs w:val="20"/>
              </w:rPr>
              <w:t>section 6.1</w:t>
            </w:r>
            <w:r w:rsidR="008C0413" w:rsidRPr="001A1C37">
              <w:rPr>
                <w:rFonts w:cs="Arial"/>
                <w:sz w:val="20"/>
                <w:szCs w:val="20"/>
              </w:rPr>
              <w:t xml:space="preserve"> and</w:t>
            </w:r>
            <w:r w:rsidR="008C0413" w:rsidRPr="001A1C37">
              <w:rPr>
                <w:rFonts w:cs="Arial"/>
                <w:b/>
                <w:sz w:val="20"/>
                <w:szCs w:val="20"/>
              </w:rPr>
              <w:t xml:space="preserve"> 6.2</w:t>
            </w:r>
            <w:r w:rsidR="00026D91" w:rsidRPr="001A1C37">
              <w:rPr>
                <w:rFonts w:cs="Arial"/>
                <w:b/>
                <w:sz w:val="20"/>
                <w:szCs w:val="20"/>
              </w:rPr>
              <w:t>?</w:t>
            </w:r>
            <w:r w:rsidR="00026D91" w:rsidRPr="001A1C37">
              <w:rPr>
                <w:rFonts w:cs="Arial"/>
                <w:sz w:val="20"/>
                <w:szCs w:val="20"/>
              </w:rPr>
              <w:t xml:space="preserve"> </w:t>
            </w:r>
          </w:p>
        </w:tc>
        <w:tc>
          <w:tcPr>
            <w:tcW w:w="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327EB" w:rsidRPr="00095105" w:rsidRDefault="00A327EB" w:rsidP="00E15867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327EB" w:rsidRPr="00095105" w:rsidRDefault="00A327EB" w:rsidP="00E15867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327EB" w:rsidRPr="00095105" w:rsidRDefault="00A327EB" w:rsidP="00E15867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327EB" w:rsidRPr="00095105" w:rsidRDefault="00A327EB" w:rsidP="00E1586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A001E" w:rsidRPr="00095105" w:rsidTr="00BE1E96">
        <w:tc>
          <w:tcPr>
            <w:tcW w:w="5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A1C37" w:rsidRPr="001A1C37" w:rsidRDefault="00AC2B05" w:rsidP="001A1C37">
            <w:pPr>
              <w:pStyle w:val="ListParagraph"/>
              <w:numPr>
                <w:ilvl w:val="0"/>
                <w:numId w:val="13"/>
              </w:numPr>
              <w:jc w:val="both"/>
              <w:rPr>
                <w:rFonts w:cs="Arial"/>
                <w:sz w:val="20"/>
                <w:szCs w:val="20"/>
              </w:rPr>
            </w:pPr>
            <w:r w:rsidRPr="001A1C37">
              <w:rPr>
                <w:rFonts w:cs="Arial"/>
                <w:sz w:val="20"/>
                <w:szCs w:val="20"/>
              </w:rPr>
              <w:t>D</w:t>
            </w:r>
            <w:r w:rsidR="00EB5118" w:rsidRPr="001A1C37">
              <w:rPr>
                <w:rFonts w:cs="Arial"/>
                <w:sz w:val="20"/>
                <w:szCs w:val="20"/>
              </w:rPr>
              <w:t>o</w:t>
            </w:r>
            <w:r w:rsidR="008C0413" w:rsidRPr="001A1C37">
              <w:rPr>
                <w:rFonts w:cs="Arial"/>
                <w:sz w:val="20"/>
                <w:szCs w:val="20"/>
              </w:rPr>
              <w:t xml:space="preserve"> your information leaflet and consent form meet</w:t>
            </w:r>
            <w:r w:rsidRPr="001A1C37">
              <w:rPr>
                <w:rFonts w:cs="Arial"/>
                <w:sz w:val="20"/>
                <w:szCs w:val="20"/>
              </w:rPr>
              <w:t xml:space="preserve"> the minimum required </w:t>
            </w:r>
            <w:r w:rsidR="008C0413" w:rsidRPr="001A1C37">
              <w:rPr>
                <w:rFonts w:cs="Arial"/>
                <w:sz w:val="20"/>
                <w:szCs w:val="20"/>
              </w:rPr>
              <w:t xml:space="preserve">ethical </w:t>
            </w:r>
            <w:r w:rsidRPr="001A1C37">
              <w:rPr>
                <w:rFonts w:cs="Arial"/>
                <w:sz w:val="20"/>
                <w:szCs w:val="20"/>
              </w:rPr>
              <w:t>standards</w:t>
            </w:r>
            <w:r w:rsidR="00EB5118" w:rsidRPr="001A1C37">
              <w:rPr>
                <w:rFonts w:cs="Arial"/>
                <w:sz w:val="20"/>
                <w:szCs w:val="20"/>
              </w:rPr>
              <w:t xml:space="preserve"> to protect participant autonomy as</w:t>
            </w:r>
            <w:r w:rsidRPr="001A1C37">
              <w:rPr>
                <w:rFonts w:cs="Arial"/>
                <w:sz w:val="20"/>
                <w:szCs w:val="20"/>
              </w:rPr>
              <w:t xml:space="preserve"> </w:t>
            </w:r>
            <w:r w:rsidR="008C0413" w:rsidRPr="001A1C37">
              <w:rPr>
                <w:rFonts w:cs="Arial"/>
                <w:sz w:val="20"/>
                <w:szCs w:val="20"/>
              </w:rPr>
              <w:t xml:space="preserve">set out in the checklist provided in </w:t>
            </w:r>
            <w:r w:rsidR="008C0413" w:rsidRPr="001A1C37">
              <w:rPr>
                <w:rFonts w:cs="Arial"/>
                <w:b/>
                <w:sz w:val="20"/>
                <w:szCs w:val="20"/>
              </w:rPr>
              <w:t>section 6.2</w:t>
            </w:r>
            <w:r w:rsidR="008C0413" w:rsidRPr="001A1C37">
              <w:rPr>
                <w:rFonts w:cs="Arial"/>
                <w:sz w:val="20"/>
                <w:szCs w:val="20"/>
              </w:rPr>
              <w:t>?</w:t>
            </w:r>
          </w:p>
        </w:tc>
        <w:tc>
          <w:tcPr>
            <w:tcW w:w="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A001E" w:rsidRPr="00095105" w:rsidRDefault="001A001E" w:rsidP="00E15867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A001E" w:rsidRPr="00095105" w:rsidRDefault="001A001E" w:rsidP="00E15867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A001E" w:rsidRPr="00095105" w:rsidRDefault="001A001E" w:rsidP="00E15867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A001E" w:rsidRPr="00095105" w:rsidRDefault="001A001E" w:rsidP="00E1586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C0413" w:rsidRPr="00095105" w:rsidTr="00BE1E96">
        <w:tc>
          <w:tcPr>
            <w:tcW w:w="5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A1C37" w:rsidRPr="00DB07CD" w:rsidRDefault="008C0413" w:rsidP="00DB07CD">
            <w:pPr>
              <w:pStyle w:val="ListParagraph"/>
              <w:numPr>
                <w:ilvl w:val="0"/>
                <w:numId w:val="13"/>
              </w:numPr>
              <w:jc w:val="both"/>
              <w:rPr>
                <w:rFonts w:cs="Arial"/>
                <w:sz w:val="20"/>
                <w:szCs w:val="20"/>
              </w:rPr>
            </w:pPr>
            <w:r w:rsidRPr="001A1C37">
              <w:rPr>
                <w:rFonts w:cs="Arial"/>
                <w:sz w:val="20"/>
                <w:szCs w:val="20"/>
              </w:rPr>
              <w:t>Did you ensure that the information provided in the checklist</w:t>
            </w:r>
            <w:r w:rsidR="00C35D26" w:rsidRPr="001A1C37">
              <w:rPr>
                <w:rFonts w:cs="Arial"/>
                <w:sz w:val="20"/>
                <w:szCs w:val="20"/>
              </w:rPr>
              <w:t xml:space="preserve"> in </w:t>
            </w:r>
            <w:r w:rsidR="00C35D26" w:rsidRPr="001A1C37">
              <w:rPr>
                <w:rFonts w:cs="Arial"/>
                <w:b/>
                <w:sz w:val="20"/>
                <w:szCs w:val="20"/>
              </w:rPr>
              <w:t>section 6.2</w:t>
            </w:r>
            <w:r w:rsidRPr="001A1C37">
              <w:rPr>
                <w:rFonts w:cs="Arial"/>
                <w:sz w:val="20"/>
                <w:szCs w:val="20"/>
              </w:rPr>
              <w:t xml:space="preserve"> is congruent with the contents of the information leaflet and consent form? </w:t>
            </w:r>
          </w:p>
        </w:tc>
        <w:tc>
          <w:tcPr>
            <w:tcW w:w="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C0413" w:rsidRPr="00095105" w:rsidRDefault="008C0413" w:rsidP="00E15867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C0413" w:rsidRPr="00095105" w:rsidRDefault="008C0413" w:rsidP="00E15867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C0413" w:rsidRPr="00095105" w:rsidRDefault="008C0413" w:rsidP="00E15867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C0413" w:rsidRPr="00095105" w:rsidRDefault="008C0413" w:rsidP="00E1586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C2B05" w:rsidRPr="00095105" w:rsidTr="00BE1E96">
        <w:tc>
          <w:tcPr>
            <w:tcW w:w="5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A1C37" w:rsidRPr="00DB07CD" w:rsidRDefault="00C35D26" w:rsidP="00DB07CD">
            <w:pPr>
              <w:pStyle w:val="ListParagraph"/>
              <w:numPr>
                <w:ilvl w:val="0"/>
                <w:numId w:val="13"/>
              </w:numPr>
              <w:jc w:val="both"/>
              <w:rPr>
                <w:rFonts w:cs="Arial"/>
                <w:sz w:val="20"/>
                <w:szCs w:val="20"/>
              </w:rPr>
            </w:pPr>
            <w:r w:rsidRPr="001A1C37">
              <w:rPr>
                <w:rFonts w:cs="Arial"/>
                <w:sz w:val="20"/>
                <w:szCs w:val="20"/>
              </w:rPr>
              <w:t xml:space="preserve">Did you ensure that the information provided in the checklist in </w:t>
            </w:r>
            <w:r w:rsidRPr="001A1C37">
              <w:rPr>
                <w:rFonts w:cs="Arial"/>
                <w:b/>
                <w:sz w:val="20"/>
                <w:szCs w:val="20"/>
              </w:rPr>
              <w:t>section 6.3</w:t>
            </w:r>
            <w:r w:rsidRPr="001A1C37">
              <w:rPr>
                <w:rFonts w:cs="Arial"/>
                <w:sz w:val="20"/>
                <w:szCs w:val="20"/>
              </w:rPr>
              <w:t xml:space="preserve"> is congruent with the contents of the assent form</w:t>
            </w:r>
            <w:r w:rsidR="00DB07CD">
              <w:rPr>
                <w:rFonts w:cs="Arial"/>
                <w:sz w:val="20"/>
                <w:szCs w:val="20"/>
              </w:rPr>
              <w:t xml:space="preserve"> if applicable</w:t>
            </w:r>
            <w:r w:rsidRPr="001A1C37">
              <w:rPr>
                <w:rFonts w:cs="Arial"/>
                <w:sz w:val="20"/>
                <w:szCs w:val="20"/>
              </w:rPr>
              <w:t>?</w:t>
            </w:r>
            <w:r w:rsidR="008C0413" w:rsidRPr="001A1C37">
              <w:rPr>
                <w:rFonts w:cs="Arial"/>
                <w:sz w:val="20"/>
                <w:szCs w:val="20"/>
              </w:rPr>
              <w:t xml:space="preserve"> </w:t>
            </w:r>
          </w:p>
        </w:tc>
        <w:tc>
          <w:tcPr>
            <w:tcW w:w="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C2B05" w:rsidRPr="00095105" w:rsidRDefault="00AC2B05" w:rsidP="00E15867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C2B05" w:rsidRPr="00095105" w:rsidRDefault="00AC2B05" w:rsidP="00E15867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C2B05" w:rsidRPr="00095105" w:rsidRDefault="00AC2B05" w:rsidP="00E15867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C2B05" w:rsidRPr="00095105" w:rsidRDefault="00AC2B05" w:rsidP="00E1586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A001E" w:rsidRPr="00095105" w:rsidTr="00BE1E96">
        <w:tc>
          <w:tcPr>
            <w:tcW w:w="5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A1C37" w:rsidRPr="00DB07CD" w:rsidRDefault="00C35D26" w:rsidP="00DB07CD">
            <w:pPr>
              <w:pStyle w:val="ListParagraph"/>
              <w:numPr>
                <w:ilvl w:val="0"/>
                <w:numId w:val="13"/>
              </w:numPr>
              <w:jc w:val="both"/>
              <w:rPr>
                <w:rFonts w:cs="Arial"/>
                <w:b/>
                <w:sz w:val="20"/>
                <w:szCs w:val="20"/>
              </w:rPr>
            </w:pPr>
            <w:r w:rsidRPr="001A1C37">
              <w:rPr>
                <w:rFonts w:cs="Arial"/>
                <w:sz w:val="20"/>
                <w:szCs w:val="20"/>
              </w:rPr>
              <w:t xml:space="preserve">Did you address data security concerns as a measure to protect participants’ privacy in sections </w:t>
            </w:r>
            <w:r w:rsidRPr="001A1C37">
              <w:rPr>
                <w:rFonts w:cs="Arial"/>
                <w:b/>
                <w:sz w:val="20"/>
                <w:szCs w:val="20"/>
              </w:rPr>
              <w:t>6.4 – 6.6?</w:t>
            </w:r>
          </w:p>
        </w:tc>
        <w:tc>
          <w:tcPr>
            <w:tcW w:w="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A001E" w:rsidRPr="00095105" w:rsidRDefault="001A001E" w:rsidP="00E15867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A001E" w:rsidRPr="00095105" w:rsidRDefault="001A001E" w:rsidP="00E15867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A001E" w:rsidRPr="00095105" w:rsidRDefault="001A001E" w:rsidP="00E15867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A001E" w:rsidRPr="00095105" w:rsidRDefault="001A001E" w:rsidP="00E1586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A001E" w:rsidRPr="00095105" w:rsidTr="00BE1E96">
        <w:tc>
          <w:tcPr>
            <w:tcW w:w="5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A1C37" w:rsidRPr="001A1C37" w:rsidRDefault="004D144A" w:rsidP="001A1C37">
            <w:pPr>
              <w:pStyle w:val="ListParagraph"/>
              <w:numPr>
                <w:ilvl w:val="0"/>
                <w:numId w:val="13"/>
              </w:numPr>
              <w:jc w:val="both"/>
              <w:rPr>
                <w:rFonts w:cs="Arial"/>
                <w:sz w:val="20"/>
                <w:szCs w:val="20"/>
              </w:rPr>
            </w:pPr>
            <w:r w:rsidRPr="001A1C37">
              <w:rPr>
                <w:rFonts w:cs="Arial"/>
                <w:sz w:val="20"/>
                <w:szCs w:val="20"/>
              </w:rPr>
              <w:t xml:space="preserve">If </w:t>
            </w:r>
            <w:r w:rsidR="00C35D26" w:rsidRPr="001A1C37">
              <w:rPr>
                <w:rFonts w:cs="Arial"/>
                <w:sz w:val="20"/>
                <w:szCs w:val="20"/>
              </w:rPr>
              <w:t xml:space="preserve">you plan to share </w:t>
            </w:r>
            <w:r w:rsidRPr="001A1C37">
              <w:rPr>
                <w:rFonts w:cs="Arial"/>
                <w:sz w:val="20"/>
                <w:szCs w:val="20"/>
              </w:rPr>
              <w:t xml:space="preserve">identifiable </w:t>
            </w:r>
            <w:r w:rsidR="00C35D26" w:rsidRPr="001A1C37">
              <w:rPr>
                <w:rFonts w:cs="Arial"/>
                <w:sz w:val="20"/>
                <w:szCs w:val="20"/>
              </w:rPr>
              <w:t xml:space="preserve">personal </w:t>
            </w:r>
            <w:r w:rsidRPr="001A1C37">
              <w:rPr>
                <w:rFonts w:cs="Arial"/>
                <w:sz w:val="20"/>
                <w:szCs w:val="20"/>
              </w:rPr>
              <w:t>data collected</w:t>
            </w:r>
            <w:r w:rsidR="00DF15D2" w:rsidRPr="001A1C37">
              <w:rPr>
                <w:rFonts w:cs="Arial"/>
                <w:sz w:val="20"/>
                <w:szCs w:val="20"/>
              </w:rPr>
              <w:t xml:space="preserve"> during the study, did you obtain the </w:t>
            </w:r>
            <w:r w:rsidR="00DF15D2" w:rsidRPr="001A1C37">
              <w:rPr>
                <w:rFonts w:cs="Arial"/>
                <w:sz w:val="20"/>
                <w:szCs w:val="20"/>
              </w:rPr>
              <w:lastRenderedPageBreak/>
              <w:t xml:space="preserve">necessary participant </w:t>
            </w:r>
            <w:r w:rsidR="00D86502" w:rsidRPr="001A1C37">
              <w:rPr>
                <w:rFonts w:cs="Arial"/>
                <w:sz w:val="20"/>
                <w:szCs w:val="20"/>
              </w:rPr>
              <w:t xml:space="preserve">and institutional permission to divulge or re-use the identifiable information </w:t>
            </w:r>
            <w:r w:rsidR="001A001E" w:rsidRPr="001A1C37">
              <w:rPr>
                <w:rFonts w:cs="Arial"/>
                <w:sz w:val="20"/>
                <w:szCs w:val="20"/>
              </w:rPr>
              <w:t xml:space="preserve">in </w:t>
            </w:r>
            <w:r w:rsidRPr="001A1C37">
              <w:rPr>
                <w:rFonts w:cs="Arial"/>
                <w:sz w:val="20"/>
                <w:szCs w:val="20"/>
              </w:rPr>
              <w:t xml:space="preserve">line with the Protection of Personal Information Act No. 4 of 2013 (POPIA) </w:t>
            </w:r>
            <w:r w:rsidR="001A001E" w:rsidRPr="001A1C37">
              <w:rPr>
                <w:rFonts w:cs="Arial"/>
                <w:b/>
                <w:sz w:val="20"/>
                <w:szCs w:val="20"/>
              </w:rPr>
              <w:t>section 6.5</w:t>
            </w:r>
            <w:r w:rsidR="001A001E" w:rsidRPr="001A1C37">
              <w:rPr>
                <w:rFonts w:cs="Arial"/>
                <w:sz w:val="20"/>
                <w:szCs w:val="20"/>
              </w:rPr>
              <w:t>?</w:t>
            </w:r>
          </w:p>
        </w:tc>
        <w:tc>
          <w:tcPr>
            <w:tcW w:w="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A001E" w:rsidRPr="00095105" w:rsidRDefault="001A001E" w:rsidP="00E15867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A001E" w:rsidRPr="00095105" w:rsidRDefault="001A001E" w:rsidP="00E15867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A001E" w:rsidRPr="00095105" w:rsidRDefault="001A001E" w:rsidP="00E15867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A001E" w:rsidRPr="00095105" w:rsidRDefault="001A001E" w:rsidP="00E1586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86502" w:rsidRPr="00095105" w:rsidTr="00BE1E96">
        <w:tc>
          <w:tcPr>
            <w:tcW w:w="5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A1C37" w:rsidRPr="00DB07CD" w:rsidRDefault="00D86502" w:rsidP="00DB07CD">
            <w:pPr>
              <w:pStyle w:val="ListParagraph"/>
              <w:numPr>
                <w:ilvl w:val="0"/>
                <w:numId w:val="13"/>
              </w:numPr>
              <w:jc w:val="both"/>
              <w:rPr>
                <w:rFonts w:cs="Arial"/>
                <w:sz w:val="20"/>
                <w:szCs w:val="20"/>
              </w:rPr>
            </w:pPr>
            <w:r w:rsidRPr="001A1C37">
              <w:rPr>
                <w:rFonts w:cs="Arial"/>
                <w:sz w:val="20"/>
                <w:szCs w:val="20"/>
              </w:rPr>
              <w:t xml:space="preserve">Did you explain </w:t>
            </w:r>
            <w:r w:rsidR="00EB5118" w:rsidRPr="001A1C37">
              <w:rPr>
                <w:rFonts w:cs="Arial"/>
                <w:sz w:val="20"/>
                <w:szCs w:val="20"/>
              </w:rPr>
              <w:t xml:space="preserve">in </w:t>
            </w:r>
            <w:r w:rsidR="00EB5118" w:rsidRPr="001A1C37">
              <w:rPr>
                <w:rFonts w:cs="Arial"/>
                <w:b/>
                <w:sz w:val="20"/>
                <w:szCs w:val="20"/>
              </w:rPr>
              <w:t>section 6.7</w:t>
            </w:r>
            <w:r w:rsidR="00EB5118" w:rsidRPr="001A1C37">
              <w:rPr>
                <w:rFonts w:cs="Arial"/>
                <w:sz w:val="20"/>
                <w:szCs w:val="20"/>
              </w:rPr>
              <w:t xml:space="preserve"> </w:t>
            </w:r>
            <w:r w:rsidRPr="001A1C37">
              <w:rPr>
                <w:rFonts w:cs="Arial"/>
                <w:sz w:val="20"/>
                <w:szCs w:val="20"/>
              </w:rPr>
              <w:t>h</w:t>
            </w:r>
            <w:r w:rsidR="00EB5118" w:rsidRPr="001A1C37">
              <w:rPr>
                <w:rFonts w:cs="Arial"/>
                <w:sz w:val="20"/>
                <w:szCs w:val="20"/>
              </w:rPr>
              <w:t xml:space="preserve">ow you would inform the participants of the findings of the study? </w:t>
            </w:r>
          </w:p>
        </w:tc>
        <w:tc>
          <w:tcPr>
            <w:tcW w:w="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86502" w:rsidRPr="00095105" w:rsidRDefault="00D86502" w:rsidP="00E15867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86502" w:rsidRPr="00095105" w:rsidRDefault="00D86502" w:rsidP="00E15867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86502" w:rsidRPr="00095105" w:rsidRDefault="00D86502" w:rsidP="00E15867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86502" w:rsidRPr="00095105" w:rsidRDefault="00D86502" w:rsidP="00E1586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A001E" w:rsidRPr="00095105" w:rsidTr="00BE1E96">
        <w:tc>
          <w:tcPr>
            <w:tcW w:w="5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A1C37" w:rsidRPr="00DB07CD" w:rsidRDefault="00D86502" w:rsidP="00DB07CD">
            <w:pPr>
              <w:pStyle w:val="ListParagraph"/>
              <w:numPr>
                <w:ilvl w:val="0"/>
                <w:numId w:val="13"/>
              </w:numPr>
              <w:jc w:val="both"/>
              <w:rPr>
                <w:rFonts w:cs="Arial"/>
                <w:sz w:val="20"/>
                <w:szCs w:val="20"/>
              </w:rPr>
            </w:pPr>
            <w:r w:rsidRPr="001A1C37">
              <w:rPr>
                <w:rFonts w:cs="Arial"/>
                <w:sz w:val="20"/>
                <w:szCs w:val="20"/>
              </w:rPr>
              <w:t xml:space="preserve">If the study involves vulnerable people or communities, did you provide an explanation of how you will protect them against exploitation in </w:t>
            </w:r>
            <w:r w:rsidRPr="001A1C37">
              <w:rPr>
                <w:rFonts w:cs="Arial"/>
                <w:b/>
                <w:sz w:val="20"/>
                <w:szCs w:val="20"/>
              </w:rPr>
              <w:t>section 6.8</w:t>
            </w:r>
            <w:r w:rsidRPr="001A1C37">
              <w:rPr>
                <w:rFonts w:cs="Arial"/>
                <w:sz w:val="20"/>
                <w:szCs w:val="20"/>
              </w:rPr>
              <w:t xml:space="preserve">? </w:t>
            </w:r>
          </w:p>
        </w:tc>
        <w:tc>
          <w:tcPr>
            <w:tcW w:w="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A001E" w:rsidRPr="00095105" w:rsidRDefault="001A001E" w:rsidP="00E15867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A001E" w:rsidRPr="00095105" w:rsidRDefault="001A001E" w:rsidP="00E15867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A001E" w:rsidRPr="00095105" w:rsidRDefault="001A001E" w:rsidP="00E15867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A001E" w:rsidRPr="00095105" w:rsidRDefault="001A001E" w:rsidP="00E1586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35FC7" w:rsidRPr="00095105" w:rsidTr="00BE1E96">
        <w:tc>
          <w:tcPr>
            <w:tcW w:w="5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35FC7" w:rsidRPr="001A1C37" w:rsidRDefault="00E35FC7" w:rsidP="00E35FC7">
            <w:pPr>
              <w:pStyle w:val="ListParagraph"/>
              <w:numPr>
                <w:ilvl w:val="0"/>
                <w:numId w:val="13"/>
              </w:numPr>
              <w:jc w:val="both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Did you ensure that a professional language practitioner edited the research instruments and informed consent documentation?</w:t>
            </w:r>
          </w:p>
        </w:tc>
        <w:tc>
          <w:tcPr>
            <w:tcW w:w="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35FC7" w:rsidRPr="00095105" w:rsidRDefault="00E35FC7" w:rsidP="00E15867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35FC7" w:rsidRPr="00095105" w:rsidRDefault="00E35FC7" w:rsidP="00E15867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35FC7" w:rsidRPr="00095105" w:rsidRDefault="00E35FC7" w:rsidP="00E15867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35FC7" w:rsidRPr="00095105" w:rsidRDefault="00E35FC7" w:rsidP="00E1586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35FC7" w:rsidRPr="00095105" w:rsidTr="00BE1E96">
        <w:tc>
          <w:tcPr>
            <w:tcW w:w="5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35FC7" w:rsidRDefault="00E35FC7" w:rsidP="00E35FC7">
            <w:pPr>
              <w:pStyle w:val="ListParagraph"/>
              <w:numPr>
                <w:ilvl w:val="0"/>
                <w:numId w:val="13"/>
              </w:numPr>
              <w:jc w:val="both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Have you ensured that no part of the application is plagiarised from existing published or unpublished works?</w:t>
            </w:r>
          </w:p>
        </w:tc>
        <w:tc>
          <w:tcPr>
            <w:tcW w:w="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35FC7" w:rsidRPr="00095105" w:rsidRDefault="00E35FC7" w:rsidP="00E15867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35FC7" w:rsidRPr="00095105" w:rsidRDefault="00E35FC7" w:rsidP="00E15867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35FC7" w:rsidRPr="00095105" w:rsidRDefault="00E35FC7" w:rsidP="00E15867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35FC7" w:rsidRPr="00095105" w:rsidRDefault="00E35FC7" w:rsidP="00E1586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B12AA" w:rsidRPr="00095105" w:rsidTr="00BE1E96">
        <w:tc>
          <w:tcPr>
            <w:tcW w:w="5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A1C37" w:rsidRPr="009003FE" w:rsidRDefault="00DB12AA" w:rsidP="009003FE">
            <w:pPr>
              <w:pStyle w:val="ListParagraph"/>
              <w:numPr>
                <w:ilvl w:val="0"/>
                <w:numId w:val="13"/>
              </w:numPr>
              <w:jc w:val="both"/>
              <w:rPr>
                <w:rFonts w:cs="Arial"/>
                <w:sz w:val="20"/>
                <w:szCs w:val="20"/>
              </w:rPr>
            </w:pPr>
            <w:r w:rsidRPr="001A1C37">
              <w:rPr>
                <w:rFonts w:cs="Arial"/>
                <w:sz w:val="20"/>
                <w:szCs w:val="20"/>
              </w:rPr>
              <w:t xml:space="preserve">Did you append the </w:t>
            </w:r>
            <w:r w:rsidR="00095105" w:rsidRPr="001A1C37">
              <w:rPr>
                <w:rFonts w:cs="Arial"/>
                <w:sz w:val="20"/>
                <w:szCs w:val="20"/>
              </w:rPr>
              <w:t xml:space="preserve">signed, scanned declaration to </w:t>
            </w:r>
            <w:r w:rsidRPr="001A1C37">
              <w:rPr>
                <w:rFonts w:cs="Arial"/>
                <w:sz w:val="20"/>
                <w:szCs w:val="20"/>
              </w:rPr>
              <w:t>the application?</w:t>
            </w:r>
          </w:p>
        </w:tc>
        <w:tc>
          <w:tcPr>
            <w:tcW w:w="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B12AA" w:rsidRPr="00095105" w:rsidRDefault="00DB12AA" w:rsidP="00E15867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B12AA" w:rsidRPr="00095105" w:rsidRDefault="00DB12AA" w:rsidP="00E15867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B12AA" w:rsidRPr="00095105" w:rsidRDefault="00DB12AA" w:rsidP="00E15867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B12AA" w:rsidRPr="00095105" w:rsidRDefault="00DB12AA" w:rsidP="00E1586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35FC7" w:rsidRPr="00095105" w:rsidTr="00BE1E96">
        <w:tc>
          <w:tcPr>
            <w:tcW w:w="5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35FC7" w:rsidRPr="001A1C37" w:rsidRDefault="00E35FC7" w:rsidP="001A1C37">
            <w:pPr>
              <w:pStyle w:val="ListParagraph"/>
              <w:numPr>
                <w:ilvl w:val="0"/>
                <w:numId w:val="13"/>
              </w:numPr>
              <w:jc w:val="both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 xml:space="preserve">If you are making use of </w:t>
            </w:r>
            <w:proofErr w:type="spellStart"/>
            <w:r>
              <w:rPr>
                <w:rFonts w:cs="Arial"/>
                <w:sz w:val="20"/>
                <w:szCs w:val="20"/>
              </w:rPr>
              <w:t>Unisa</w:t>
            </w:r>
            <w:proofErr w:type="spellEnd"/>
            <w:r>
              <w:rPr>
                <w:rFonts w:cs="Arial"/>
                <w:sz w:val="20"/>
                <w:szCs w:val="20"/>
              </w:rPr>
              <w:t xml:space="preserve"> as a case study, is there a possibility that the findings could negatively </w:t>
            </w:r>
            <w:r w:rsidR="009003FE">
              <w:rPr>
                <w:rFonts w:cs="Arial"/>
                <w:sz w:val="20"/>
                <w:szCs w:val="20"/>
              </w:rPr>
              <w:t>affect</w:t>
            </w:r>
            <w:r>
              <w:rPr>
                <w:rFonts w:cs="Arial"/>
                <w:sz w:val="20"/>
                <w:szCs w:val="20"/>
              </w:rPr>
              <w:t xml:space="preserve"> the image of </w:t>
            </w:r>
            <w:r w:rsidR="009003FE">
              <w:rPr>
                <w:rFonts w:cs="Arial"/>
                <w:sz w:val="20"/>
                <w:szCs w:val="20"/>
              </w:rPr>
              <w:t xml:space="preserve">the relevant College/unit, academic department or </w:t>
            </w:r>
            <w:proofErr w:type="spellStart"/>
            <w:r w:rsidR="009003FE">
              <w:rPr>
                <w:rFonts w:cs="Arial"/>
                <w:sz w:val="20"/>
                <w:szCs w:val="20"/>
              </w:rPr>
              <w:t>Unisa</w:t>
            </w:r>
            <w:proofErr w:type="spellEnd"/>
            <w:r w:rsidR="009003FE">
              <w:rPr>
                <w:rFonts w:cs="Arial"/>
                <w:sz w:val="20"/>
                <w:szCs w:val="20"/>
              </w:rPr>
              <w:t xml:space="preserve"> as a whole?</w:t>
            </w:r>
          </w:p>
        </w:tc>
        <w:tc>
          <w:tcPr>
            <w:tcW w:w="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35FC7" w:rsidRPr="00095105" w:rsidRDefault="00E35FC7" w:rsidP="00E15867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35FC7" w:rsidRPr="00095105" w:rsidRDefault="00E35FC7" w:rsidP="00E15867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35FC7" w:rsidRPr="00095105" w:rsidRDefault="00E35FC7" w:rsidP="00E15867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35FC7" w:rsidRPr="00095105" w:rsidRDefault="00E35FC7" w:rsidP="00E1586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B848E2" w:rsidRPr="00095105" w:rsidRDefault="00D74A1C" w:rsidP="00095105">
      <w:pPr>
        <w:autoSpaceDE w:val="0"/>
        <w:autoSpaceDN w:val="0"/>
        <w:adjustRightInd w:val="0"/>
        <w:spacing w:after="0" w:line="240" w:lineRule="auto"/>
        <w:jc w:val="center"/>
        <w:rPr>
          <w:rFonts w:ascii="Arial" w:eastAsia="Times New Roman" w:hAnsi="Arial" w:cs="Arial"/>
          <w:sz w:val="24"/>
          <w:szCs w:val="24"/>
        </w:rPr>
      </w:pPr>
      <w:r w:rsidRPr="00095105">
        <w:rPr>
          <w:rFonts w:ascii="Arial" w:eastAsia="Times New Roman" w:hAnsi="Arial" w:cs="Arial"/>
          <w:b/>
          <w:sz w:val="40"/>
          <w:szCs w:val="40"/>
          <w:lang w:val="en-GB"/>
        </w:rPr>
        <w:sym w:font="Wingdings 2" w:char="F061"/>
      </w:r>
      <w:r w:rsidRPr="00095105">
        <w:rPr>
          <w:rFonts w:ascii="Arial" w:eastAsia="Times New Roman" w:hAnsi="Arial" w:cs="Arial"/>
          <w:b/>
          <w:sz w:val="40"/>
          <w:szCs w:val="40"/>
          <w:lang w:val="en-GB"/>
        </w:rPr>
        <w:t xml:space="preserve"> </w:t>
      </w:r>
      <w:r w:rsidRPr="00095105">
        <w:rPr>
          <w:rFonts w:ascii="Arial" w:eastAsia="Times New Roman" w:hAnsi="Arial" w:cs="Arial"/>
          <w:b/>
          <w:sz w:val="40"/>
          <w:szCs w:val="40"/>
          <w:lang w:val="en-GB"/>
        </w:rPr>
        <w:sym w:font="Wingdings 2" w:char="F061"/>
      </w:r>
      <w:r w:rsidRPr="00095105">
        <w:rPr>
          <w:rFonts w:ascii="Arial" w:eastAsia="Times New Roman" w:hAnsi="Arial" w:cs="Arial"/>
          <w:b/>
          <w:sz w:val="40"/>
          <w:szCs w:val="40"/>
          <w:lang w:val="en-GB"/>
        </w:rPr>
        <w:t xml:space="preserve"> </w:t>
      </w:r>
      <w:r w:rsidRPr="00095105">
        <w:rPr>
          <w:rFonts w:ascii="Arial" w:eastAsia="Times New Roman" w:hAnsi="Arial" w:cs="Arial"/>
          <w:b/>
          <w:sz w:val="40"/>
          <w:szCs w:val="40"/>
          <w:lang w:val="en-GB"/>
        </w:rPr>
        <w:sym w:font="Wingdings 2" w:char="F061"/>
      </w:r>
      <w:r w:rsidRPr="00095105">
        <w:rPr>
          <w:rFonts w:ascii="Arial" w:eastAsia="Times New Roman" w:hAnsi="Arial" w:cs="Arial"/>
          <w:b/>
          <w:sz w:val="40"/>
          <w:szCs w:val="40"/>
          <w:lang w:val="en-GB"/>
        </w:rPr>
        <w:t xml:space="preserve"> </w:t>
      </w:r>
    </w:p>
    <w:sectPr w:rsidR="00B848E2" w:rsidRPr="00095105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837EC" w:rsidRDefault="00C837EC" w:rsidP="00631363">
      <w:pPr>
        <w:spacing w:after="0" w:line="240" w:lineRule="auto"/>
      </w:pPr>
      <w:r>
        <w:separator/>
      </w:r>
    </w:p>
  </w:endnote>
  <w:endnote w:type="continuationSeparator" w:id="0">
    <w:p w:rsidR="00C837EC" w:rsidRDefault="00C837EC" w:rsidP="006313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109803811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87413A" w:rsidRPr="00FA7CB1" w:rsidRDefault="0087413A" w:rsidP="0087413A">
        <w:pPr>
          <w:pStyle w:val="Footer"/>
          <w:jc w:val="center"/>
          <w:rPr>
            <w:sz w:val="16"/>
            <w:szCs w:val="16"/>
          </w:rPr>
        </w:pPr>
        <w:r>
          <w:rPr>
            <w:sz w:val="16"/>
            <w:szCs w:val="16"/>
          </w:rPr>
          <w:t>201</w:t>
        </w:r>
        <w:r w:rsidR="00A77B7F">
          <w:rPr>
            <w:sz w:val="16"/>
            <w:szCs w:val="16"/>
          </w:rPr>
          <w:t>9</w:t>
        </w:r>
        <w:r>
          <w:rPr>
            <w:sz w:val="16"/>
            <w:szCs w:val="16"/>
          </w:rPr>
          <w:t>_URERC_Human Participant Application F</w:t>
        </w:r>
        <w:r w:rsidRPr="00FA7CB1">
          <w:rPr>
            <w:sz w:val="16"/>
            <w:szCs w:val="16"/>
          </w:rPr>
          <w:t>orm</w:t>
        </w:r>
        <w:r>
          <w:rPr>
            <w:sz w:val="16"/>
            <w:szCs w:val="16"/>
          </w:rPr>
          <w:t xml:space="preserve"> 1</w:t>
        </w:r>
        <w:r w:rsidR="00BE5FF5">
          <w:rPr>
            <w:sz w:val="16"/>
            <w:szCs w:val="16"/>
          </w:rPr>
          <w:t xml:space="preserve"> Checklist V3</w:t>
        </w:r>
        <w:r>
          <w:rPr>
            <w:sz w:val="16"/>
            <w:szCs w:val="16"/>
          </w:rPr>
          <w:t xml:space="preserve">, V2 (Approved by URERC </w:t>
        </w:r>
        <w:r w:rsidR="00A77B7F">
          <w:rPr>
            <w:sz w:val="16"/>
            <w:szCs w:val="16"/>
          </w:rPr>
          <w:t>24</w:t>
        </w:r>
        <w:r>
          <w:rPr>
            <w:sz w:val="16"/>
            <w:szCs w:val="16"/>
          </w:rPr>
          <w:t xml:space="preserve"> </w:t>
        </w:r>
        <w:r w:rsidR="00A77B7F">
          <w:rPr>
            <w:sz w:val="16"/>
            <w:szCs w:val="16"/>
          </w:rPr>
          <w:t>Jan</w:t>
        </w:r>
        <w:r>
          <w:rPr>
            <w:sz w:val="16"/>
            <w:szCs w:val="16"/>
          </w:rPr>
          <w:t xml:space="preserve"> 2017; V1 approved 27 June 2016)</w:t>
        </w:r>
      </w:p>
      <w:p w:rsidR="00631363" w:rsidRDefault="0087413A" w:rsidP="00631363">
        <w:pPr>
          <w:pStyle w:val="Footer"/>
          <w:jc w:val="both"/>
        </w:pPr>
        <w:r>
          <w:t xml:space="preserve"> (P</w:t>
        </w:r>
        <w:r w:rsidR="00631363">
          <w:t>age</w:t>
        </w:r>
        <w:r w:rsidR="00631363">
          <w:fldChar w:fldCharType="begin"/>
        </w:r>
        <w:r w:rsidR="00631363">
          <w:instrText xml:space="preserve"> PAGE   \* MERGEFORMAT </w:instrText>
        </w:r>
        <w:r w:rsidR="00631363">
          <w:fldChar w:fldCharType="separate"/>
        </w:r>
        <w:r w:rsidR="00C33534">
          <w:rPr>
            <w:noProof/>
          </w:rPr>
          <w:t>1</w:t>
        </w:r>
        <w:r w:rsidR="00631363">
          <w:rPr>
            <w:noProof/>
          </w:rPr>
          <w:fldChar w:fldCharType="end"/>
        </w:r>
        <w:r w:rsidR="00631363">
          <w:rPr>
            <w:noProof/>
          </w:rPr>
          <w:t>)</w:t>
        </w:r>
      </w:p>
    </w:sdtContent>
  </w:sdt>
  <w:p w:rsidR="00631363" w:rsidRDefault="0063136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837EC" w:rsidRDefault="00C837EC" w:rsidP="00631363">
      <w:pPr>
        <w:spacing w:after="0" w:line="240" w:lineRule="auto"/>
      </w:pPr>
      <w:r>
        <w:separator/>
      </w:r>
    </w:p>
  </w:footnote>
  <w:footnote w:type="continuationSeparator" w:id="0">
    <w:p w:rsidR="00C837EC" w:rsidRDefault="00C837EC" w:rsidP="0063136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235AA" w:rsidRDefault="00B235AA" w:rsidP="00DB5E98">
    <w:pPr>
      <w:pStyle w:val="Header"/>
      <w:ind w:left="1440"/>
      <w:jc w:val="both"/>
    </w:pPr>
    <w:r>
      <w:tab/>
      <w:t xml:space="preserve">                                                                                </w:t>
    </w:r>
    <w:r w:rsidR="00DB5E98">
      <w:t xml:space="preserve">                  </w:t>
    </w:r>
    <w:r>
      <w:t xml:space="preserve">  </w:t>
    </w:r>
    <w:r w:rsidRPr="00CD2934">
      <w:rPr>
        <w:noProof/>
        <w:lang w:val="en-ZA" w:eastAsia="en-ZA"/>
      </w:rPr>
      <w:drawing>
        <wp:inline distT="0" distB="0" distL="0" distR="0" wp14:anchorId="21070FFD" wp14:editId="26FD0E4A">
          <wp:extent cx="1612127" cy="636312"/>
          <wp:effectExtent l="0" t="0" r="7620" b="0"/>
          <wp:docPr id="4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07828" cy="6346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ab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FA3D25"/>
    <w:multiLevelType w:val="hybridMultilevel"/>
    <w:tmpl w:val="EE0870C6"/>
    <w:lvl w:ilvl="0" w:tplc="A934D4E4">
      <w:start w:val="5"/>
      <w:numFmt w:val="bullet"/>
      <w:lvlText w:val="-"/>
      <w:lvlJc w:val="left"/>
      <w:pPr>
        <w:ind w:left="360" w:hanging="360"/>
      </w:pPr>
      <w:rPr>
        <w:rFonts w:ascii="Arial" w:eastAsia="Times New Roman" w:hAnsi="Arial" w:cs="Aria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0571064"/>
    <w:multiLevelType w:val="hybridMultilevel"/>
    <w:tmpl w:val="D15A2320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1F32D8B"/>
    <w:multiLevelType w:val="hybridMultilevel"/>
    <w:tmpl w:val="B30A1F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536B91"/>
    <w:multiLevelType w:val="hybridMultilevel"/>
    <w:tmpl w:val="E33618BA"/>
    <w:lvl w:ilvl="0" w:tplc="1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7D42E17"/>
    <w:multiLevelType w:val="hybridMultilevel"/>
    <w:tmpl w:val="B7BC45FC"/>
    <w:lvl w:ilvl="0" w:tplc="A934D4E4">
      <w:start w:val="5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A913FDA"/>
    <w:multiLevelType w:val="hybridMultilevel"/>
    <w:tmpl w:val="4BC67992"/>
    <w:lvl w:ilvl="0" w:tplc="35F8EB5E">
      <w:start w:val="1"/>
      <w:numFmt w:val="decimal"/>
      <w:lvlText w:val="%1)"/>
      <w:lvlJc w:val="left"/>
      <w:pPr>
        <w:ind w:left="720" w:hanging="360"/>
      </w:pPr>
      <w:rPr>
        <w:rFonts w:asciiTheme="minorHAnsi" w:hAnsiTheme="minorHAnsi" w:hint="default"/>
        <w:b w:val="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BD37603"/>
    <w:multiLevelType w:val="hybridMultilevel"/>
    <w:tmpl w:val="CE9A7562"/>
    <w:lvl w:ilvl="0" w:tplc="1C090017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  <w:b w:val="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0666799"/>
    <w:multiLevelType w:val="hybridMultilevel"/>
    <w:tmpl w:val="D5E65A78"/>
    <w:lvl w:ilvl="0" w:tplc="1C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2CD24A8"/>
    <w:multiLevelType w:val="hybridMultilevel"/>
    <w:tmpl w:val="76AC367C"/>
    <w:lvl w:ilvl="0" w:tplc="1C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94D41F2"/>
    <w:multiLevelType w:val="hybridMultilevel"/>
    <w:tmpl w:val="A2FAE06E"/>
    <w:lvl w:ilvl="0" w:tplc="FC3E6FC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F8B339E"/>
    <w:multiLevelType w:val="hybridMultilevel"/>
    <w:tmpl w:val="E4F419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8F348AA"/>
    <w:multiLevelType w:val="hybridMultilevel"/>
    <w:tmpl w:val="D5F821A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FDD06CA"/>
    <w:multiLevelType w:val="hybridMultilevel"/>
    <w:tmpl w:val="4A0C1C7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2"/>
  </w:num>
  <w:num w:numId="3">
    <w:abstractNumId w:val="2"/>
  </w:num>
  <w:num w:numId="4">
    <w:abstractNumId w:val="10"/>
  </w:num>
  <w:num w:numId="5">
    <w:abstractNumId w:val="1"/>
  </w:num>
  <w:num w:numId="6">
    <w:abstractNumId w:val="0"/>
  </w:num>
  <w:num w:numId="7">
    <w:abstractNumId w:val="4"/>
  </w:num>
  <w:num w:numId="8">
    <w:abstractNumId w:val="8"/>
  </w:num>
  <w:num w:numId="9">
    <w:abstractNumId w:val="9"/>
  </w:num>
  <w:num w:numId="10">
    <w:abstractNumId w:val="3"/>
  </w:num>
  <w:num w:numId="11">
    <w:abstractNumId w:val="6"/>
  </w:num>
  <w:num w:numId="12">
    <w:abstractNumId w:val="7"/>
  </w:num>
  <w:num w:numId="1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GwNDa0sDA3sTQwMjFV0lEKTi0uzszPAykwrAUAaf0LKSwAAAA="/>
  </w:docVars>
  <w:rsids>
    <w:rsidRoot w:val="00922E7D"/>
    <w:rsid w:val="000137CB"/>
    <w:rsid w:val="00026D91"/>
    <w:rsid w:val="00043CED"/>
    <w:rsid w:val="000621A2"/>
    <w:rsid w:val="00090DB6"/>
    <w:rsid w:val="00092A71"/>
    <w:rsid w:val="00095105"/>
    <w:rsid w:val="000D03F7"/>
    <w:rsid w:val="001313FC"/>
    <w:rsid w:val="00147444"/>
    <w:rsid w:val="00147B3A"/>
    <w:rsid w:val="001577CA"/>
    <w:rsid w:val="00163A27"/>
    <w:rsid w:val="00177CA2"/>
    <w:rsid w:val="00181B4A"/>
    <w:rsid w:val="00181D69"/>
    <w:rsid w:val="00196A9E"/>
    <w:rsid w:val="001A001E"/>
    <w:rsid w:val="001A1C37"/>
    <w:rsid w:val="001A4421"/>
    <w:rsid w:val="001A5E52"/>
    <w:rsid w:val="001C4015"/>
    <w:rsid w:val="001D0DF7"/>
    <w:rsid w:val="001E1959"/>
    <w:rsid w:val="001F7B71"/>
    <w:rsid w:val="00206CB0"/>
    <w:rsid w:val="00222183"/>
    <w:rsid w:val="00233768"/>
    <w:rsid w:val="0024600C"/>
    <w:rsid w:val="002672B8"/>
    <w:rsid w:val="00267633"/>
    <w:rsid w:val="00274E9C"/>
    <w:rsid w:val="00287229"/>
    <w:rsid w:val="002B7034"/>
    <w:rsid w:val="00313966"/>
    <w:rsid w:val="003420C4"/>
    <w:rsid w:val="00345C18"/>
    <w:rsid w:val="003475EE"/>
    <w:rsid w:val="00347895"/>
    <w:rsid w:val="00381361"/>
    <w:rsid w:val="00390061"/>
    <w:rsid w:val="003A4E21"/>
    <w:rsid w:val="003A586D"/>
    <w:rsid w:val="004414C4"/>
    <w:rsid w:val="00457EAF"/>
    <w:rsid w:val="004C0303"/>
    <w:rsid w:val="004C30A6"/>
    <w:rsid w:val="004D144A"/>
    <w:rsid w:val="00506C3D"/>
    <w:rsid w:val="0056332E"/>
    <w:rsid w:val="00570E84"/>
    <w:rsid w:val="00580F61"/>
    <w:rsid w:val="00590E57"/>
    <w:rsid w:val="005A40A3"/>
    <w:rsid w:val="005E06D9"/>
    <w:rsid w:val="005F5BB3"/>
    <w:rsid w:val="005F7134"/>
    <w:rsid w:val="00604EBC"/>
    <w:rsid w:val="006051F8"/>
    <w:rsid w:val="00631363"/>
    <w:rsid w:val="00647C8B"/>
    <w:rsid w:val="006F2D39"/>
    <w:rsid w:val="00717B9F"/>
    <w:rsid w:val="00741CD3"/>
    <w:rsid w:val="00766F01"/>
    <w:rsid w:val="0077402D"/>
    <w:rsid w:val="00774A17"/>
    <w:rsid w:val="007E5A2F"/>
    <w:rsid w:val="007E5B8D"/>
    <w:rsid w:val="007F2DF7"/>
    <w:rsid w:val="00840BC6"/>
    <w:rsid w:val="00845631"/>
    <w:rsid w:val="00871A56"/>
    <w:rsid w:val="0087413A"/>
    <w:rsid w:val="00883CA5"/>
    <w:rsid w:val="008C0413"/>
    <w:rsid w:val="008C2532"/>
    <w:rsid w:val="008D3A70"/>
    <w:rsid w:val="008E5589"/>
    <w:rsid w:val="008F0DAB"/>
    <w:rsid w:val="008F2D67"/>
    <w:rsid w:val="009003FE"/>
    <w:rsid w:val="009207BB"/>
    <w:rsid w:val="00922E7D"/>
    <w:rsid w:val="00932720"/>
    <w:rsid w:val="009F5569"/>
    <w:rsid w:val="00A04641"/>
    <w:rsid w:val="00A277F9"/>
    <w:rsid w:val="00A327EB"/>
    <w:rsid w:val="00A77B7F"/>
    <w:rsid w:val="00AC2B05"/>
    <w:rsid w:val="00B235AA"/>
    <w:rsid w:val="00B259B9"/>
    <w:rsid w:val="00B43012"/>
    <w:rsid w:val="00B6486C"/>
    <w:rsid w:val="00B848E2"/>
    <w:rsid w:val="00B87032"/>
    <w:rsid w:val="00B9503C"/>
    <w:rsid w:val="00BA7DE4"/>
    <w:rsid w:val="00BD43CF"/>
    <w:rsid w:val="00BE1E96"/>
    <w:rsid w:val="00BE5FF5"/>
    <w:rsid w:val="00C03D6E"/>
    <w:rsid w:val="00C06799"/>
    <w:rsid w:val="00C33534"/>
    <w:rsid w:val="00C35D26"/>
    <w:rsid w:val="00C415CF"/>
    <w:rsid w:val="00C67982"/>
    <w:rsid w:val="00C828AB"/>
    <w:rsid w:val="00C837EC"/>
    <w:rsid w:val="00CD74A5"/>
    <w:rsid w:val="00CE186C"/>
    <w:rsid w:val="00CF76AB"/>
    <w:rsid w:val="00D056F7"/>
    <w:rsid w:val="00D41776"/>
    <w:rsid w:val="00D74A1C"/>
    <w:rsid w:val="00D86502"/>
    <w:rsid w:val="00D878B4"/>
    <w:rsid w:val="00DB07CD"/>
    <w:rsid w:val="00DB12AA"/>
    <w:rsid w:val="00DB1D7D"/>
    <w:rsid w:val="00DB5E98"/>
    <w:rsid w:val="00DB7CC8"/>
    <w:rsid w:val="00DF15D2"/>
    <w:rsid w:val="00DF40C9"/>
    <w:rsid w:val="00DF6E1A"/>
    <w:rsid w:val="00E04AFD"/>
    <w:rsid w:val="00E13375"/>
    <w:rsid w:val="00E13FB6"/>
    <w:rsid w:val="00E35FC7"/>
    <w:rsid w:val="00E46A94"/>
    <w:rsid w:val="00E84FF0"/>
    <w:rsid w:val="00EB5118"/>
    <w:rsid w:val="00EE47CD"/>
    <w:rsid w:val="00EF6A41"/>
    <w:rsid w:val="00F04131"/>
    <w:rsid w:val="00F16536"/>
    <w:rsid w:val="00F32578"/>
    <w:rsid w:val="00FA130B"/>
    <w:rsid w:val="00FA2BE4"/>
    <w:rsid w:val="00FA390B"/>
    <w:rsid w:val="00FD3866"/>
    <w:rsid w:val="00FF14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AAF6BDD"/>
  <w15:docId w15:val="{22865C7B-E1A9-4CED-9121-03C9F70999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22E7D"/>
    <w:pPr>
      <w:widowControl w:val="0"/>
    </w:pPr>
    <w:rPr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22E7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CERHtitle">
    <w:name w:val="SCERH title"/>
    <w:basedOn w:val="Title"/>
    <w:rsid w:val="00922E7D"/>
    <w:pPr>
      <w:widowControl/>
      <w:pBdr>
        <w:bottom w:val="none" w:sz="0" w:space="0" w:color="auto"/>
      </w:pBdr>
      <w:autoSpaceDE w:val="0"/>
      <w:autoSpaceDN w:val="0"/>
      <w:spacing w:after="0"/>
      <w:contextualSpacing w:val="0"/>
      <w:jc w:val="center"/>
    </w:pPr>
    <w:rPr>
      <w:rFonts w:ascii="Helvetica" w:eastAsia="Calibri" w:hAnsi="Helvetica" w:cs="Helvetica"/>
      <w:b/>
      <w:bCs/>
      <w:color w:val="auto"/>
      <w:spacing w:val="0"/>
      <w:kern w:val="0"/>
      <w:sz w:val="28"/>
      <w:szCs w:val="28"/>
      <w:lang w:val="en-AU"/>
    </w:rPr>
  </w:style>
  <w:style w:type="paragraph" w:styleId="Title">
    <w:name w:val="Title"/>
    <w:basedOn w:val="Normal"/>
    <w:next w:val="Normal"/>
    <w:link w:val="TitleChar"/>
    <w:uiPriority w:val="10"/>
    <w:qFormat/>
    <w:rsid w:val="00922E7D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922E7D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bidi="ar-SA"/>
    </w:rPr>
  </w:style>
  <w:style w:type="paragraph" w:styleId="ListParagraph">
    <w:name w:val="List Paragraph"/>
    <w:basedOn w:val="Normal"/>
    <w:uiPriority w:val="34"/>
    <w:qFormat/>
    <w:rsid w:val="00922E7D"/>
    <w:pPr>
      <w:widowControl/>
      <w:spacing w:after="0" w:line="240" w:lineRule="auto"/>
      <w:ind w:left="720"/>
      <w:contextualSpacing/>
    </w:pPr>
    <w:rPr>
      <w:rFonts w:ascii="Arial" w:eastAsia="Times New Roman" w:hAnsi="Arial" w:cs="Times New Roman"/>
      <w:sz w:val="24"/>
      <w:szCs w:val="24"/>
      <w:lang w:val="en-GB" w:eastAsia="en-GB"/>
    </w:rPr>
  </w:style>
  <w:style w:type="character" w:styleId="Hyperlink">
    <w:name w:val="Hyperlink"/>
    <w:uiPriority w:val="99"/>
    <w:rsid w:val="00922E7D"/>
    <w:rPr>
      <w:color w:val="8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6313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31363"/>
    <w:rPr>
      <w:lang w:bidi="ar-SA"/>
    </w:rPr>
  </w:style>
  <w:style w:type="paragraph" w:styleId="Footer">
    <w:name w:val="footer"/>
    <w:basedOn w:val="Normal"/>
    <w:link w:val="FooterChar"/>
    <w:uiPriority w:val="99"/>
    <w:unhideWhenUsed/>
    <w:rsid w:val="006313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31363"/>
    <w:rPr>
      <w:lang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235A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35AA"/>
    <w:rPr>
      <w:rFonts w:ascii="Tahoma" w:hAnsi="Tahoma" w:cs="Tahoma"/>
      <w:sz w:val="16"/>
      <w:szCs w:val="16"/>
      <w:lang w:bidi="ar-SA"/>
    </w:rPr>
  </w:style>
  <w:style w:type="paragraph" w:styleId="NoSpacing">
    <w:name w:val="No Spacing"/>
    <w:uiPriority w:val="1"/>
    <w:qFormat/>
    <w:rsid w:val="00B848E2"/>
    <w:pPr>
      <w:widowControl w:val="0"/>
      <w:spacing w:after="0" w:line="240" w:lineRule="auto"/>
    </w:pPr>
    <w:rPr>
      <w:lang w:bidi="ar-SA"/>
    </w:rPr>
  </w:style>
  <w:style w:type="paragraph" w:styleId="FootnoteText">
    <w:name w:val="footnote text"/>
    <w:basedOn w:val="Normal"/>
    <w:link w:val="FootnoteTextChar"/>
    <w:uiPriority w:val="99"/>
    <w:unhideWhenUsed/>
    <w:rsid w:val="00C67982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C67982"/>
    <w:rPr>
      <w:sz w:val="20"/>
      <w:szCs w:val="20"/>
      <w:lang w:bidi="ar-SA"/>
    </w:rPr>
  </w:style>
  <w:style w:type="character" w:styleId="FootnoteReference">
    <w:name w:val="footnote reference"/>
    <w:basedOn w:val="DefaultParagraphFont"/>
    <w:uiPriority w:val="99"/>
    <w:semiHidden/>
    <w:unhideWhenUsed/>
    <w:rsid w:val="00C67982"/>
    <w:rPr>
      <w:vertAlign w:val="superscript"/>
    </w:rPr>
  </w:style>
  <w:style w:type="paragraph" w:customStyle="1" w:styleId="Default">
    <w:name w:val="Default"/>
    <w:rsid w:val="00C67982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zh-CN" w:bidi="ar-SA"/>
    </w:rPr>
  </w:style>
  <w:style w:type="character" w:customStyle="1" w:styleId="apple-converted-space">
    <w:name w:val="apple-converted-space"/>
    <w:basedOn w:val="DefaultParagraphFont"/>
    <w:rsid w:val="00C67982"/>
  </w:style>
  <w:style w:type="paragraph" w:customStyle="1" w:styleId="Questionheading">
    <w:name w:val="Question heading"/>
    <w:basedOn w:val="BodyText"/>
    <w:rsid w:val="00E04AFD"/>
    <w:pPr>
      <w:widowControl/>
      <w:autoSpaceDE w:val="0"/>
      <w:autoSpaceDN w:val="0"/>
      <w:spacing w:after="0" w:line="240" w:lineRule="auto"/>
    </w:pPr>
    <w:rPr>
      <w:rFonts w:ascii="Helvetica" w:eastAsia="Times New Roman" w:hAnsi="Helvetica" w:cs="Times New Roman"/>
      <w:b/>
      <w:bCs/>
      <w:lang w:val="en-AU"/>
    </w:rPr>
  </w:style>
  <w:style w:type="paragraph" w:styleId="BodyText">
    <w:name w:val="Body Text"/>
    <w:basedOn w:val="Normal"/>
    <w:link w:val="BodyTextChar"/>
    <w:uiPriority w:val="99"/>
    <w:semiHidden/>
    <w:unhideWhenUsed/>
    <w:rsid w:val="00E04AF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E04AFD"/>
    <w:rPr>
      <w:lang w:bidi="ar-SA"/>
    </w:rPr>
  </w:style>
  <w:style w:type="paragraph" w:styleId="PlainText">
    <w:name w:val="Plain Text"/>
    <w:basedOn w:val="Normal"/>
    <w:link w:val="PlainTextChar"/>
    <w:uiPriority w:val="99"/>
    <w:unhideWhenUsed/>
    <w:rsid w:val="007E5B8D"/>
    <w:pPr>
      <w:widowControl/>
      <w:spacing w:after="0" w:line="240" w:lineRule="auto"/>
    </w:pPr>
    <w:rPr>
      <w:rFonts w:ascii="Consolas" w:eastAsia="Calibri" w:hAnsi="Consolas" w:cs="Times New Roman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7E5B8D"/>
    <w:rPr>
      <w:rFonts w:ascii="Consolas" w:eastAsia="Calibri" w:hAnsi="Consolas" w:cs="Times New Roman"/>
      <w:sz w:val="21"/>
      <w:szCs w:val="21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F10DF4B-CD0A-4C36-949E-BB0F4E371E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1138</Words>
  <Characters>6488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SA</Company>
  <LinksUpToDate>false</LinksUpToDate>
  <CharactersWithSpaces>76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node, Amisha</dc:creator>
  <cp:lastModifiedBy>Visagie, Retha</cp:lastModifiedBy>
  <cp:revision>3</cp:revision>
  <cp:lastPrinted>2017-01-20T08:15:00Z</cp:lastPrinted>
  <dcterms:created xsi:type="dcterms:W3CDTF">2019-06-18T14:33:00Z</dcterms:created>
  <dcterms:modified xsi:type="dcterms:W3CDTF">2019-06-26T08:12:00Z</dcterms:modified>
</cp:coreProperties>
</file>